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5A43C" w14:textId="7E5AC1A9" w:rsidR="001E37C0" w:rsidRPr="00A31C45" w:rsidRDefault="001E37C0" w:rsidP="00CE45AB">
      <w:pPr>
        <w:spacing w:after="0"/>
        <w:jc w:val="center"/>
        <w:rPr>
          <w:rFonts w:ascii="Avenir Next LT Pro Light" w:eastAsia="Times New Roman" w:hAnsi="Avenir Next LT Pro Light" w:cstheme="minorHAnsi"/>
          <w:b/>
          <w:bCs/>
          <w:color w:val="074880"/>
          <w:kern w:val="36"/>
          <w:sz w:val="36"/>
          <w:szCs w:val="36"/>
          <w:lang w:val="en-US"/>
        </w:rPr>
      </w:pPr>
      <w:r w:rsidRPr="00A31C45">
        <w:rPr>
          <w:rFonts w:ascii="Avenir Next LT Pro Light" w:eastAsia="Times New Roman" w:hAnsi="Avenir Next LT Pro Light" w:cstheme="minorHAnsi"/>
          <w:b/>
          <w:bCs/>
          <w:color w:val="074880"/>
          <w:kern w:val="36"/>
          <w:sz w:val="36"/>
          <w:szCs w:val="36"/>
          <w:lang w:val="en-US"/>
        </w:rPr>
        <w:t>PASET Regional Scholarship and Innovation Fund (</w:t>
      </w:r>
      <w:r w:rsidR="00A825BF" w:rsidRPr="00A31C45">
        <w:rPr>
          <w:rFonts w:ascii="Avenir Next LT Pro Light" w:eastAsia="Times New Roman" w:hAnsi="Avenir Next LT Pro Light" w:cstheme="minorHAnsi"/>
          <w:b/>
          <w:bCs/>
          <w:color w:val="074880"/>
          <w:kern w:val="36"/>
          <w:sz w:val="36"/>
          <w:szCs w:val="36"/>
          <w:lang w:val="en-US"/>
        </w:rPr>
        <w:t>Rsif</w:t>
      </w:r>
      <w:r w:rsidRPr="00A31C45">
        <w:rPr>
          <w:rFonts w:ascii="Avenir Next LT Pro Light" w:eastAsia="Times New Roman" w:hAnsi="Avenir Next LT Pro Light" w:cstheme="minorHAnsi"/>
          <w:b/>
          <w:bCs/>
          <w:color w:val="074880"/>
          <w:kern w:val="36"/>
          <w:sz w:val="36"/>
          <w:szCs w:val="36"/>
          <w:lang w:val="en-US"/>
        </w:rPr>
        <w:t>) PhD Scholarships</w:t>
      </w:r>
    </w:p>
    <w:p w14:paraId="7E7A4246" w14:textId="77777777" w:rsidR="001E37C0" w:rsidRPr="00A31C45" w:rsidRDefault="001E37C0" w:rsidP="001E37C0">
      <w:pPr>
        <w:spacing w:after="0" w:line="240" w:lineRule="auto"/>
        <w:jc w:val="center"/>
        <w:outlineLvl w:val="2"/>
        <w:rPr>
          <w:rFonts w:ascii="Avenir Next LT Pro Light" w:eastAsia="Times New Roman" w:hAnsi="Avenir Next LT Pro Light" w:cstheme="minorHAnsi"/>
          <w:b/>
          <w:bCs/>
          <w:color w:val="000000"/>
          <w:sz w:val="27"/>
          <w:szCs w:val="27"/>
          <w:lang w:val="en-US"/>
        </w:rPr>
      </w:pPr>
    </w:p>
    <w:p w14:paraId="334D6547" w14:textId="70E7C056" w:rsidR="001E37C0" w:rsidRPr="00766566" w:rsidRDefault="001E37C0" w:rsidP="001E37C0">
      <w:pPr>
        <w:spacing w:after="0" w:line="240" w:lineRule="auto"/>
        <w:jc w:val="center"/>
        <w:outlineLvl w:val="2"/>
        <w:rPr>
          <w:rFonts w:ascii="Avenir Next LT Pro Light" w:eastAsia="Times New Roman" w:hAnsi="Avenir Next LT Pro Light" w:cstheme="minorHAnsi"/>
          <w:color w:val="000000"/>
          <w:sz w:val="24"/>
          <w:szCs w:val="24"/>
          <w:lang w:val="en-US"/>
        </w:rPr>
      </w:pPr>
      <w:r w:rsidRPr="00A31C45">
        <w:rPr>
          <w:rFonts w:ascii="Avenir Next LT Pro Light" w:eastAsia="Times New Roman" w:hAnsi="Avenir Next LT Pro Light" w:cstheme="minorHAnsi"/>
          <w:b/>
          <w:bCs/>
          <w:color w:val="000000"/>
          <w:sz w:val="27"/>
          <w:szCs w:val="27"/>
          <w:lang w:val="en-US"/>
        </w:rPr>
        <w:t xml:space="preserve"> </w:t>
      </w:r>
      <w:r w:rsidRPr="00766566">
        <w:rPr>
          <w:rFonts w:ascii="Avenir Next LT Pro Light" w:eastAsia="Times New Roman" w:hAnsi="Avenir Next LT Pro Light" w:cstheme="minorHAnsi"/>
          <w:b/>
          <w:bCs/>
          <w:color w:val="000000"/>
          <w:sz w:val="24"/>
          <w:szCs w:val="24"/>
          <w:lang w:val="en-US"/>
        </w:rPr>
        <w:t xml:space="preserve">PhD Scholarships available to support 3-4 Year Doctoral Training Scholarships in PASET </w:t>
      </w:r>
      <w:r w:rsidR="00A825BF" w:rsidRPr="00766566">
        <w:rPr>
          <w:rFonts w:ascii="Avenir Next LT Pro Light" w:eastAsia="Times New Roman" w:hAnsi="Avenir Next LT Pro Light" w:cstheme="minorHAnsi"/>
          <w:b/>
          <w:bCs/>
          <w:color w:val="000000"/>
          <w:sz w:val="24"/>
          <w:szCs w:val="24"/>
          <w:lang w:val="en-US"/>
        </w:rPr>
        <w:t>Rsif</w:t>
      </w:r>
      <w:r w:rsidRPr="00766566">
        <w:rPr>
          <w:rFonts w:ascii="Avenir Next LT Pro Light" w:eastAsia="Times New Roman" w:hAnsi="Avenir Next LT Pro Light" w:cstheme="minorHAnsi"/>
          <w:b/>
          <w:bCs/>
          <w:color w:val="000000"/>
          <w:sz w:val="24"/>
          <w:szCs w:val="24"/>
          <w:lang w:val="en-US"/>
        </w:rPr>
        <w:t xml:space="preserve"> Priority Thematic Areas</w:t>
      </w:r>
    </w:p>
    <w:p w14:paraId="3B33135C" w14:textId="77777777" w:rsidR="001E37C0" w:rsidRPr="00A31C45" w:rsidRDefault="001E37C0" w:rsidP="001E37C0">
      <w:pPr>
        <w:keepNext/>
        <w:keepLines/>
        <w:spacing w:after="0" w:line="240" w:lineRule="auto"/>
        <w:outlineLvl w:val="1"/>
        <w:rPr>
          <w:rFonts w:ascii="Avenir Next LT Pro Light" w:eastAsiaTheme="majorEastAsia" w:hAnsi="Avenir Next LT Pro Light" w:cstheme="minorHAnsi"/>
          <w:b/>
          <w:bCs/>
          <w:i/>
          <w:iCs/>
          <w:color w:val="2F5496" w:themeColor="accent1" w:themeShade="BF"/>
          <w:sz w:val="26"/>
          <w:szCs w:val="26"/>
          <w:lang w:val="en-US"/>
        </w:rPr>
      </w:pPr>
    </w:p>
    <w:p w14:paraId="4C3A8FB5" w14:textId="36A3F5F7" w:rsidR="00CE725E" w:rsidRPr="00766566" w:rsidRDefault="00E258A0" w:rsidP="00B04E88">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6"/>
          <w:szCs w:val="26"/>
          <w:lang w:val="en-US"/>
        </w:rPr>
      </w:pPr>
      <w:r w:rsidRPr="00766566">
        <w:rPr>
          <w:rFonts w:ascii="Avenir Next LT Pro Light" w:eastAsiaTheme="majorEastAsia" w:hAnsi="Avenir Next LT Pro Light" w:cstheme="minorHAnsi"/>
          <w:b/>
          <w:bCs/>
          <w:color w:val="2F5496" w:themeColor="accent1" w:themeShade="BF"/>
          <w:sz w:val="26"/>
          <w:szCs w:val="26"/>
          <w:lang w:val="en-US"/>
        </w:rPr>
        <w:t xml:space="preserve">Fifth </w:t>
      </w:r>
      <w:r w:rsidR="00A825BF" w:rsidRPr="00766566">
        <w:rPr>
          <w:rFonts w:ascii="Avenir Next LT Pro Light" w:eastAsiaTheme="majorEastAsia" w:hAnsi="Avenir Next LT Pro Light" w:cstheme="minorHAnsi"/>
          <w:b/>
          <w:bCs/>
          <w:color w:val="2F5496" w:themeColor="accent1" w:themeShade="BF"/>
          <w:sz w:val="26"/>
          <w:szCs w:val="26"/>
          <w:lang w:val="en-US"/>
        </w:rPr>
        <w:t>Rsif</w:t>
      </w:r>
      <w:r w:rsidR="00B04E88" w:rsidRPr="00766566">
        <w:rPr>
          <w:rFonts w:ascii="Avenir Next LT Pro Light" w:eastAsiaTheme="majorEastAsia" w:hAnsi="Avenir Next LT Pro Light" w:cstheme="minorHAnsi"/>
          <w:b/>
          <w:bCs/>
          <w:color w:val="2F5496" w:themeColor="accent1" w:themeShade="BF"/>
          <w:sz w:val="26"/>
          <w:szCs w:val="26"/>
          <w:lang w:val="en-US"/>
        </w:rPr>
        <w:t xml:space="preserve"> PhD Scholarships Call for Rwanda and Nigeria Nationals is now </w:t>
      </w:r>
      <w:proofErr w:type="gramStart"/>
      <w:r w:rsidR="00B04E88" w:rsidRPr="00766566">
        <w:rPr>
          <w:rFonts w:ascii="Avenir Next LT Pro Light" w:eastAsiaTheme="majorEastAsia" w:hAnsi="Avenir Next LT Pro Light" w:cstheme="minorHAnsi"/>
          <w:b/>
          <w:bCs/>
          <w:color w:val="2F5496" w:themeColor="accent1" w:themeShade="BF"/>
          <w:sz w:val="26"/>
          <w:szCs w:val="26"/>
          <w:lang w:val="en-US"/>
        </w:rPr>
        <w:t>open</w:t>
      </w:r>
      <w:proofErr w:type="gramEnd"/>
      <w:r w:rsidR="00B04E88" w:rsidRPr="00766566">
        <w:rPr>
          <w:rFonts w:ascii="Avenir Next LT Pro Light" w:eastAsiaTheme="majorEastAsia" w:hAnsi="Avenir Next LT Pro Light" w:cstheme="minorHAnsi"/>
          <w:b/>
          <w:bCs/>
          <w:color w:val="2F5496" w:themeColor="accent1" w:themeShade="BF"/>
          <w:sz w:val="26"/>
          <w:szCs w:val="26"/>
          <w:lang w:val="en-US"/>
        </w:rPr>
        <w:t xml:space="preserve"> </w:t>
      </w:r>
    </w:p>
    <w:p w14:paraId="433133DE" w14:textId="00B8F7FF" w:rsidR="001E37C0" w:rsidRPr="00766566" w:rsidRDefault="001E37C0" w:rsidP="001E37C0">
      <w:pPr>
        <w:keepNext/>
        <w:keepLines/>
        <w:spacing w:after="0" w:line="240" w:lineRule="auto"/>
        <w:jc w:val="center"/>
        <w:outlineLvl w:val="1"/>
        <w:rPr>
          <w:rFonts w:ascii="Avenir Next LT Pro Light" w:eastAsiaTheme="majorEastAsia" w:hAnsi="Avenir Next LT Pro Light" w:cstheme="minorHAnsi"/>
          <w:b/>
          <w:bCs/>
          <w:color w:val="2F5496" w:themeColor="accent1" w:themeShade="BF"/>
          <w:sz w:val="26"/>
          <w:szCs w:val="26"/>
          <w:lang w:val="en-US"/>
        </w:rPr>
      </w:pPr>
      <w:r w:rsidRPr="00766566">
        <w:rPr>
          <w:rFonts w:ascii="Avenir Next LT Pro Light" w:eastAsiaTheme="majorEastAsia" w:hAnsi="Avenir Next LT Pro Light" w:cstheme="minorHAnsi"/>
          <w:b/>
          <w:bCs/>
          <w:color w:val="2F5496" w:themeColor="accent1" w:themeShade="BF"/>
          <w:sz w:val="26"/>
          <w:szCs w:val="26"/>
          <w:lang w:val="en-US"/>
        </w:rPr>
        <w:t xml:space="preserve">Deadline for submission: </w:t>
      </w:r>
      <w:r w:rsidRPr="00766566">
        <w:rPr>
          <w:rFonts w:ascii="Avenir Next LT Pro Light" w:eastAsiaTheme="majorEastAsia" w:hAnsi="Avenir Next LT Pro Light" w:cstheme="minorHAnsi"/>
          <w:b/>
          <w:bCs/>
          <w:color w:val="2F5496" w:themeColor="accent1" w:themeShade="BF"/>
          <w:sz w:val="26"/>
          <w:szCs w:val="26"/>
          <w:lang w:val="en-GB"/>
        </w:rPr>
        <w:t xml:space="preserve"> </w:t>
      </w:r>
      <w:r w:rsidR="00450D26" w:rsidRPr="00766566">
        <w:rPr>
          <w:rFonts w:ascii="Avenir Next LT Pro Light" w:eastAsiaTheme="majorEastAsia" w:hAnsi="Avenir Next LT Pro Light" w:cstheme="minorHAnsi"/>
          <w:b/>
          <w:bCs/>
          <w:color w:val="2F5496" w:themeColor="accent1" w:themeShade="BF"/>
          <w:sz w:val="26"/>
          <w:szCs w:val="26"/>
          <w:lang w:val="en-GB"/>
        </w:rPr>
        <w:t>26</w:t>
      </w:r>
      <w:r w:rsidR="00AF511A" w:rsidRPr="00766566">
        <w:rPr>
          <w:rFonts w:ascii="Avenir Next LT Pro Light" w:eastAsiaTheme="majorEastAsia" w:hAnsi="Avenir Next LT Pro Light" w:cstheme="minorHAnsi"/>
          <w:b/>
          <w:bCs/>
          <w:color w:val="2F5496" w:themeColor="accent1" w:themeShade="BF"/>
          <w:sz w:val="26"/>
          <w:szCs w:val="26"/>
          <w:lang w:val="en-GB"/>
        </w:rPr>
        <w:t xml:space="preserve"> May </w:t>
      </w:r>
      <w:r w:rsidRPr="00766566">
        <w:rPr>
          <w:rFonts w:ascii="Avenir Next LT Pro Light" w:eastAsiaTheme="majorEastAsia" w:hAnsi="Avenir Next LT Pro Light" w:cstheme="minorHAnsi"/>
          <w:b/>
          <w:bCs/>
          <w:color w:val="2F5496" w:themeColor="accent1" w:themeShade="BF"/>
          <w:sz w:val="26"/>
          <w:szCs w:val="26"/>
          <w:lang w:val="en-GB"/>
        </w:rPr>
        <w:t xml:space="preserve">2023 </w:t>
      </w:r>
      <w:r w:rsidRPr="00766566">
        <w:rPr>
          <w:rFonts w:ascii="Avenir Next LT Pro Light" w:eastAsiaTheme="majorEastAsia" w:hAnsi="Avenir Next LT Pro Light" w:cstheme="minorHAnsi"/>
          <w:b/>
          <w:bCs/>
          <w:color w:val="2F5496" w:themeColor="accent1" w:themeShade="BF"/>
          <w:sz w:val="26"/>
          <w:szCs w:val="26"/>
          <w:lang w:val="en-US"/>
        </w:rPr>
        <w:t>at 5:00 pm (East Africa Time; UTC+3)</w:t>
      </w:r>
    </w:p>
    <w:p w14:paraId="519FAAF5" w14:textId="77777777" w:rsidR="001E37C0" w:rsidRPr="00766566" w:rsidRDefault="001E37C0" w:rsidP="001E37C0">
      <w:pPr>
        <w:rPr>
          <w:rFonts w:ascii="Avenir Next LT Pro Light" w:hAnsi="Avenir Next LT Pro Light"/>
          <w:sz w:val="20"/>
          <w:szCs w:val="20"/>
          <w:lang w:val="en-US"/>
        </w:rPr>
      </w:pPr>
    </w:p>
    <w:p w14:paraId="756E54A3" w14:textId="3DBA3FC0" w:rsidR="001E37C0" w:rsidRPr="00A31C45" w:rsidRDefault="001E37C0" w:rsidP="001E37C0">
      <w:p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 xml:space="preserve">The </w:t>
      </w:r>
      <w:hyperlink r:id="rId11">
        <w:r w:rsidRPr="00A31C45">
          <w:rPr>
            <w:rFonts w:ascii="Avenir Next LT Pro Light" w:hAnsi="Avenir Next LT Pro Light" w:cstheme="minorHAnsi"/>
            <w:color w:val="0000FF"/>
            <w:u w:val="single" w:color="0000FF"/>
            <w:lang w:val="en-US"/>
          </w:rPr>
          <w:t>Partnership for skills in Applied Sciences, Engineering and Technology (PASET)</w:t>
        </w:r>
      </w:hyperlink>
      <w:r w:rsidRPr="00A31C45">
        <w:rPr>
          <w:rFonts w:ascii="Avenir Next LT Pro Light" w:hAnsi="Avenir Next LT Pro Light" w:cstheme="minorHAnsi"/>
          <w:color w:val="0000FF"/>
          <w:lang w:val="en-US"/>
        </w:rPr>
        <w:t xml:space="preserve"> </w:t>
      </w:r>
      <w:r w:rsidRPr="00A31C45">
        <w:rPr>
          <w:rFonts w:ascii="Avenir Next LT Pro Light" w:hAnsi="Avenir Next LT Pro Light" w:cstheme="minorHAnsi"/>
          <w:lang w:val="en-US"/>
        </w:rPr>
        <w:t xml:space="preserve">is an African-led initiative with the goal of strengthening skills in the Applied Sciences, Engineering and Technology to further socio-economic transformation in sub-Saharan Africa (SSA). The </w:t>
      </w:r>
      <w:hyperlink r:id="rId12" w:history="1">
        <w:r w:rsidRPr="00A31C45">
          <w:rPr>
            <w:rFonts w:ascii="Avenir Next LT Pro Light" w:hAnsi="Avenir Next LT Pro Light" w:cstheme="minorHAnsi"/>
            <w:color w:val="0563C1" w:themeColor="hyperlink"/>
            <w:u w:val="single"/>
            <w:lang w:val="en-US"/>
          </w:rPr>
          <w:t>Regional Scholarship and Innovation Fund (</w:t>
        </w:r>
        <w:r w:rsidR="00A825BF" w:rsidRPr="00A31C45">
          <w:rPr>
            <w:rFonts w:ascii="Avenir Next LT Pro Light" w:hAnsi="Avenir Next LT Pro Light" w:cstheme="minorHAnsi"/>
            <w:color w:val="0563C1" w:themeColor="hyperlink"/>
            <w:u w:val="single"/>
            <w:lang w:val="en-US"/>
          </w:rPr>
          <w:t>Rsif</w:t>
        </w:r>
        <w:r w:rsidRPr="00A31C45">
          <w:rPr>
            <w:rFonts w:ascii="Avenir Next LT Pro Light" w:hAnsi="Avenir Next LT Pro Light" w:cstheme="minorHAnsi"/>
            <w:color w:val="0563C1" w:themeColor="hyperlink"/>
            <w:u w:val="single"/>
            <w:lang w:val="en-US"/>
          </w:rPr>
          <w:t>)</w:t>
        </w:r>
      </w:hyperlink>
      <w:r w:rsidRPr="00A31C45">
        <w:rPr>
          <w:rFonts w:ascii="Avenir Next LT Pro Light" w:hAnsi="Avenir Next LT Pro Light" w:cstheme="minorHAnsi"/>
          <w:lang w:val="en-US"/>
        </w:rPr>
        <w:t xml:space="preserve"> is the flagship program of PASET. </w:t>
      </w:r>
      <w:r w:rsidR="00A825BF" w:rsidRPr="00A31C45">
        <w:rPr>
          <w:rFonts w:ascii="Avenir Next LT Pro Light" w:hAnsi="Avenir Next LT Pro Light" w:cstheme="minorHAnsi"/>
          <w:lang w:val="en-US"/>
        </w:rPr>
        <w:t>Rsif</w:t>
      </w:r>
      <w:r w:rsidRPr="00A31C45">
        <w:rPr>
          <w:rFonts w:ascii="Avenir Next LT Pro Light" w:hAnsi="Avenir Next LT Pro Light" w:cstheme="minorHAnsi"/>
          <w:lang w:val="en-US"/>
        </w:rPr>
        <w:t xml:space="preserve"> focuses on transformative technologies that have a far-reaching positive impact on society. It is funded by contributions from African governments, the World Bank and the Government of Korea and facilitated by the </w:t>
      </w:r>
      <w:hyperlink r:id="rId13" w:history="1">
        <w:r w:rsidRPr="00A31C45">
          <w:rPr>
            <w:rFonts w:ascii="Avenir Next LT Pro Light" w:hAnsi="Avenir Next LT Pro Light" w:cstheme="minorHAnsi"/>
            <w:color w:val="0563C1" w:themeColor="hyperlink"/>
            <w:u w:val="single"/>
            <w:lang w:val="en-US"/>
          </w:rPr>
          <w:t>International Centre of Insect Physiology and Ecology (</w:t>
        </w:r>
        <w:r w:rsidRPr="00A31C45">
          <w:rPr>
            <w:rFonts w:ascii="Avenir Next LT Pro Light" w:hAnsi="Avenir Next LT Pro Light" w:cstheme="minorHAnsi"/>
            <w:i/>
            <w:iCs/>
            <w:color w:val="0563C1" w:themeColor="hyperlink"/>
            <w:u w:val="single"/>
            <w:lang w:val="en-US"/>
          </w:rPr>
          <w:t>icipe</w:t>
        </w:r>
        <w:r w:rsidRPr="00A31C45">
          <w:rPr>
            <w:rFonts w:ascii="Avenir Next LT Pro Light" w:hAnsi="Avenir Next LT Pro Light" w:cstheme="minorHAnsi"/>
            <w:color w:val="0563C1" w:themeColor="hyperlink"/>
            <w:u w:val="single"/>
            <w:lang w:val="en-US"/>
          </w:rPr>
          <w:t>)</w:t>
        </w:r>
      </w:hyperlink>
      <w:r w:rsidRPr="00A31C45">
        <w:rPr>
          <w:rFonts w:ascii="Avenir Next LT Pro Light" w:hAnsi="Avenir Next LT Pro Light" w:cstheme="minorHAnsi"/>
          <w:lang w:val="en-US"/>
        </w:rPr>
        <w:t xml:space="preserve"> in Nairobi, Kenya.</w:t>
      </w:r>
    </w:p>
    <w:p w14:paraId="24B1F70A" w14:textId="77777777" w:rsidR="001E37C0" w:rsidRPr="00A31C45" w:rsidRDefault="001E37C0" w:rsidP="001E37C0">
      <w:pPr>
        <w:spacing w:after="0" w:line="240" w:lineRule="auto"/>
        <w:contextualSpacing/>
        <w:jc w:val="both"/>
        <w:rPr>
          <w:rFonts w:ascii="Avenir Next LT Pro Light" w:hAnsi="Avenir Next LT Pro Light" w:cstheme="minorHAnsi"/>
          <w:lang w:val="en-US"/>
        </w:rPr>
      </w:pPr>
    </w:p>
    <w:p w14:paraId="5A5EFDFE" w14:textId="773974C9" w:rsidR="001E37C0" w:rsidRPr="00A31C45" w:rsidRDefault="00A825BF" w:rsidP="001E37C0">
      <w:p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aims to train quality PhD students and post-doctoral researchers to address the human resource gap of highly qualified specialists in the fields of applied sciences, engineering, and technology (ASET) and to contribute to improving research and innovation capacities in those fields in SSA. </w:t>
      </w: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also supports the strengthening of research and innovation ecosystems at selected African Host Universities (AHU) by providing funding through competitive grants. </w:t>
      </w: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supports training, research and innovation in five Priority Thematic Areas: (1) ICT including big data and artificial intelligence, (2) Food security and </w:t>
      </w:r>
      <w:r w:rsidR="004E0BE5" w:rsidRPr="00A31C45">
        <w:rPr>
          <w:rFonts w:ascii="Avenir Next LT Pro Light" w:hAnsi="Avenir Next LT Pro Light" w:cstheme="minorHAnsi"/>
          <w:lang w:val="en-US"/>
        </w:rPr>
        <w:t>agri-business</w:t>
      </w:r>
      <w:r w:rsidR="001E37C0" w:rsidRPr="00A31C45">
        <w:rPr>
          <w:rFonts w:ascii="Avenir Next LT Pro Light" w:hAnsi="Avenir Next LT Pro Light" w:cstheme="minorHAnsi"/>
          <w:lang w:val="en-GB"/>
        </w:rPr>
        <w:t xml:space="preserve">, (3) </w:t>
      </w:r>
      <w:r w:rsidR="001E37C0" w:rsidRPr="00A31C45">
        <w:rPr>
          <w:rFonts w:ascii="Avenir Next LT Pro Light" w:hAnsi="Avenir Next LT Pro Light" w:cstheme="minorHAnsi"/>
          <w:lang w:val="en-US"/>
        </w:rPr>
        <w:t xml:space="preserve">Minerals, mining and materials engineering, (4) Energy including renewables and (5) Climate change. </w:t>
      </w:r>
    </w:p>
    <w:p w14:paraId="0942DE6E" w14:textId="77777777" w:rsidR="001E37C0" w:rsidRPr="00A31C45" w:rsidRDefault="001E37C0" w:rsidP="001E37C0">
      <w:pPr>
        <w:spacing w:after="0" w:line="240" w:lineRule="auto"/>
        <w:contextualSpacing/>
        <w:jc w:val="both"/>
        <w:rPr>
          <w:rFonts w:ascii="Avenir Next LT Pro Light" w:hAnsi="Avenir Next LT Pro Light" w:cstheme="minorHAnsi"/>
          <w:lang w:val="en-US"/>
        </w:rPr>
      </w:pPr>
    </w:p>
    <w:p w14:paraId="655BDDAD" w14:textId="6EBBC1C7" w:rsidR="001E37C0" w:rsidRPr="00A31C45" w:rsidRDefault="001E37C0" w:rsidP="001E37C0">
      <w:p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 xml:space="preserve">The specific objectives of </w:t>
      </w:r>
      <w:r w:rsidR="00A825BF" w:rsidRPr="00A31C45">
        <w:rPr>
          <w:rFonts w:ascii="Avenir Next LT Pro Light" w:hAnsi="Avenir Next LT Pro Light" w:cstheme="minorHAnsi"/>
          <w:lang w:val="en-US"/>
        </w:rPr>
        <w:t>Rsif</w:t>
      </w:r>
      <w:r w:rsidRPr="00A31C45">
        <w:rPr>
          <w:rFonts w:ascii="Avenir Next LT Pro Light" w:hAnsi="Avenir Next LT Pro Light" w:cstheme="minorHAnsi"/>
          <w:lang w:val="en-US"/>
        </w:rPr>
        <w:t xml:space="preserve"> are to:   </w:t>
      </w:r>
    </w:p>
    <w:p w14:paraId="10542D23" w14:textId="77777777" w:rsidR="001E37C0" w:rsidRPr="00A31C45"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Create a stock of highly skilled scientists, professionals and innovators in ASET areas. </w:t>
      </w:r>
    </w:p>
    <w:p w14:paraId="085451CA" w14:textId="77777777" w:rsidR="001E37C0" w:rsidRPr="00A31C45"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Identify and nurture young talented Africans who wish to further their studies in ASET fields where expertise is needed most.</w:t>
      </w:r>
    </w:p>
    <w:p w14:paraId="25D25D18" w14:textId="77777777" w:rsidR="001E37C0" w:rsidRPr="00A31C45" w:rsidRDefault="001E37C0" w:rsidP="001E37C0">
      <w:pPr>
        <w:numPr>
          <w:ilvl w:val="0"/>
          <w:numId w:val="11"/>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Address imbalances in the number of women and disadvantaged groups in ASET fields in Africa.</w:t>
      </w:r>
    </w:p>
    <w:p w14:paraId="124A29BA" w14:textId="77777777" w:rsidR="001E37C0" w:rsidRPr="00A31C45" w:rsidRDefault="001E37C0" w:rsidP="001E37C0">
      <w:pPr>
        <w:numPr>
          <w:ilvl w:val="0"/>
          <w:numId w:val="11"/>
        </w:numPr>
        <w:spacing w:after="0" w:line="240" w:lineRule="auto"/>
        <w:contextualSpacing/>
        <w:jc w:val="both"/>
        <w:rPr>
          <w:rFonts w:ascii="Avenir Next LT Pro Light" w:hAnsi="Avenir Next LT Pro Light" w:cstheme="minorHAnsi"/>
          <w:lang w:val="en-US"/>
        </w:rPr>
      </w:pPr>
      <w:r w:rsidRPr="00A31C45">
        <w:rPr>
          <w:rFonts w:ascii="Avenir Next LT Pro Light" w:eastAsia="Times New Roman" w:hAnsi="Avenir Next LT Pro Light" w:cstheme="minorHAnsi"/>
          <w:color w:val="000000"/>
          <w:lang w:val="en-US"/>
        </w:rPr>
        <w:t>Build African university capacity to provide relevant ASET training and to ensure continued investment in scaling up ASET education and workforce.</w:t>
      </w:r>
    </w:p>
    <w:p w14:paraId="422F8D67" w14:textId="77777777" w:rsidR="001E37C0" w:rsidRPr="00A31C45" w:rsidRDefault="001E37C0" w:rsidP="001E37C0">
      <w:pPr>
        <w:spacing w:after="0" w:line="240" w:lineRule="auto"/>
        <w:contextualSpacing/>
        <w:jc w:val="both"/>
        <w:rPr>
          <w:rFonts w:ascii="Avenir Next LT Pro Light" w:hAnsi="Avenir Next LT Pro Light" w:cstheme="minorHAnsi"/>
          <w:lang w:val="en-US"/>
        </w:rPr>
      </w:pPr>
    </w:p>
    <w:p w14:paraId="3550712D" w14:textId="4606049D" w:rsidR="001E37C0" w:rsidRPr="00A31C45" w:rsidRDefault="001E37C0" w:rsidP="001E37C0">
      <w:pPr>
        <w:spacing w:after="0" w:line="240" w:lineRule="auto"/>
        <w:contextualSpacing/>
        <w:outlineLvl w:val="2"/>
        <w:rPr>
          <w:rFonts w:ascii="Avenir Next LT Pro Light" w:eastAsia="Times New Roman" w:hAnsi="Avenir Next LT Pro Light" w:cstheme="minorHAnsi"/>
          <w:b/>
          <w:bCs/>
          <w:color w:val="000000"/>
          <w:lang w:val="en-US"/>
        </w:rPr>
      </w:pPr>
      <w:r w:rsidRPr="00A31C45">
        <w:rPr>
          <w:rFonts w:ascii="Avenir Next LT Pro Light" w:eastAsia="Times New Roman" w:hAnsi="Avenir Next LT Pro Light" w:cstheme="minorHAnsi"/>
          <w:b/>
          <w:bCs/>
          <w:color w:val="000000"/>
          <w:lang w:val="en-US"/>
        </w:rPr>
        <w:t>About the PASET-</w:t>
      </w:r>
      <w:r w:rsidR="00A825BF" w:rsidRPr="00A31C45">
        <w:rPr>
          <w:rFonts w:ascii="Avenir Next LT Pro Light" w:eastAsia="Times New Roman" w:hAnsi="Avenir Next LT Pro Light" w:cstheme="minorHAnsi"/>
          <w:b/>
          <w:bCs/>
          <w:color w:val="000000"/>
          <w:lang w:val="en-US"/>
        </w:rPr>
        <w:t>Rsif</w:t>
      </w:r>
      <w:r w:rsidRPr="00A31C45">
        <w:rPr>
          <w:rFonts w:ascii="Avenir Next LT Pro Light" w:eastAsia="Times New Roman" w:hAnsi="Avenir Next LT Pro Light" w:cstheme="minorHAnsi"/>
          <w:b/>
          <w:bCs/>
          <w:color w:val="000000"/>
          <w:lang w:val="en-US"/>
        </w:rPr>
        <w:t xml:space="preserve"> PhD Scholarship Program </w:t>
      </w:r>
    </w:p>
    <w:p w14:paraId="6A128D22" w14:textId="7F7B2986" w:rsidR="001E37C0" w:rsidRPr="00A31C45" w:rsidRDefault="00A825BF" w:rsidP="001E37C0">
      <w:pPr>
        <w:numPr>
          <w:ilvl w:val="0"/>
          <w:numId w:val="12"/>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PhD Scholarships are open to candidates interested in receiving international-quality PhD training. </w:t>
      </w:r>
    </w:p>
    <w:p w14:paraId="64BD3D9F" w14:textId="77777777" w:rsidR="001E37C0" w:rsidRPr="00A31C45" w:rsidRDefault="001E37C0" w:rsidP="001E37C0">
      <w:pPr>
        <w:numPr>
          <w:ilvl w:val="0"/>
          <w:numId w:val="12"/>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 xml:space="preserve">Applicants apply for a scholarship to conduct </w:t>
      </w:r>
      <w:r w:rsidRPr="00A31C45">
        <w:rPr>
          <w:rFonts w:ascii="Avenir Next LT Pro Light" w:hAnsi="Avenir Next LT Pro Light" w:cs="Calibri Light"/>
          <w:lang w:val="en-US"/>
        </w:rPr>
        <w:t xml:space="preserve">PhD research in a </w:t>
      </w:r>
      <w:r w:rsidRPr="00A31C45">
        <w:rPr>
          <w:rFonts w:ascii="Avenir Next LT Pro Light" w:hAnsi="Avenir Next LT Pro Light" w:cs="Calibri Light"/>
          <w:lang w:val="en-GB"/>
        </w:rPr>
        <w:t xml:space="preserve">PASET </w:t>
      </w:r>
      <w:r w:rsidRPr="00A31C45">
        <w:rPr>
          <w:rFonts w:ascii="Avenir Next LT Pro Light" w:hAnsi="Avenir Next LT Pro Light" w:cs="Calibri Light"/>
          <w:lang w:val="en-US"/>
        </w:rPr>
        <w:t>Priority Thematic Area.</w:t>
      </w:r>
    </w:p>
    <w:p w14:paraId="4AF1E8A8" w14:textId="1E0A2EE2" w:rsidR="001E37C0" w:rsidRPr="00A31C45" w:rsidRDefault="001E37C0" w:rsidP="001E37C0">
      <w:pPr>
        <w:numPr>
          <w:ilvl w:val="0"/>
          <w:numId w:val="12"/>
        </w:numPr>
        <w:spacing w:after="0" w:line="240" w:lineRule="auto"/>
        <w:contextualSpacing/>
        <w:jc w:val="both"/>
        <w:rPr>
          <w:rFonts w:ascii="Avenir Next LT Pro Light" w:hAnsi="Avenir Next LT Pro Light" w:cs="Calibri Light"/>
          <w:lang w:val="en-US"/>
        </w:rPr>
      </w:pPr>
      <w:r w:rsidRPr="00A31C45">
        <w:rPr>
          <w:rFonts w:ascii="Avenir Next LT Pro Light" w:hAnsi="Avenir Next LT Pro Light" w:cs="Calibri Light"/>
          <w:lang w:val="en-US"/>
        </w:rPr>
        <w:t xml:space="preserve">Applicants </w:t>
      </w:r>
      <w:r w:rsidRPr="00A31C45">
        <w:rPr>
          <w:rFonts w:ascii="Avenir Next LT Pro Light" w:hAnsi="Avenir Next LT Pro Light" w:cs="Calibri Light"/>
          <w:lang w:val="en-GB"/>
        </w:rPr>
        <w:t xml:space="preserve">apply </w:t>
      </w:r>
      <w:r w:rsidR="0011179D" w:rsidRPr="00A31C45">
        <w:rPr>
          <w:rFonts w:ascii="Avenir Next LT Pro Light" w:hAnsi="Avenir Next LT Pro Light" w:cs="Calibri Light"/>
          <w:lang w:val="en-GB"/>
        </w:rPr>
        <w:t>simultaneously</w:t>
      </w:r>
      <w:r w:rsidRPr="00A31C45">
        <w:rPr>
          <w:rFonts w:ascii="Avenir Next LT Pro Light" w:hAnsi="Avenir Next LT Pro Light" w:cs="Calibri Light"/>
          <w:lang w:val="en-GB"/>
        </w:rPr>
        <w:t xml:space="preserve"> to the icipe online portal indicating their preference for a PhD program at approved AHUs </w:t>
      </w:r>
      <w:r w:rsidRPr="00A31C45">
        <w:rPr>
          <w:rFonts w:ascii="Avenir Next LT Pro Light" w:hAnsi="Avenir Next LT Pro Light" w:cs="Calibri Light"/>
          <w:lang w:val="en-US"/>
        </w:rPr>
        <w:t>(</w:t>
      </w:r>
      <w:r w:rsidRPr="00A31C45">
        <w:rPr>
          <w:rFonts w:ascii="Avenir Next LT Pro Light" w:hAnsi="Avenir Next LT Pro Light" w:cstheme="minorHAnsi"/>
          <w:lang w:val="en-US"/>
        </w:rPr>
        <w:t xml:space="preserve">a current list of </w:t>
      </w:r>
      <w:r w:rsidR="00A825BF" w:rsidRPr="00A31C45">
        <w:rPr>
          <w:rFonts w:ascii="Avenir Next LT Pro Light" w:hAnsi="Avenir Next LT Pro Light" w:cstheme="minorHAnsi"/>
          <w:lang w:val="en-US"/>
        </w:rPr>
        <w:t>Rsif</w:t>
      </w:r>
      <w:r w:rsidRPr="00A31C45">
        <w:rPr>
          <w:rFonts w:ascii="Avenir Next LT Pro Light" w:hAnsi="Avenir Next LT Pro Light" w:cstheme="minorHAnsi"/>
          <w:lang w:val="en-US"/>
        </w:rPr>
        <w:t xml:space="preserve"> AHUs and PhD programs is available </w:t>
      </w:r>
      <w:hyperlink r:id="rId14" w:history="1">
        <w:r w:rsidRPr="00A31C45">
          <w:rPr>
            <w:rFonts w:ascii="Avenir Next LT Pro Light" w:hAnsi="Avenir Next LT Pro Light" w:cstheme="minorHAnsi"/>
            <w:color w:val="0563C1" w:themeColor="hyperlink"/>
            <w:u w:val="single"/>
            <w:lang w:val="en-US"/>
          </w:rPr>
          <w:t>here</w:t>
        </w:r>
      </w:hyperlink>
      <w:r w:rsidRPr="00A31C45">
        <w:rPr>
          <w:rFonts w:ascii="Avenir Next LT Pro Light" w:hAnsi="Avenir Next LT Pro Light" w:cs="Calibri Light"/>
          <w:lang w:val="en-US"/>
        </w:rPr>
        <w:t>)</w:t>
      </w:r>
      <w:r w:rsidRPr="00A31C45">
        <w:rPr>
          <w:rFonts w:ascii="Avenir Next LT Pro Light" w:hAnsi="Avenir Next LT Pro Light" w:cs="Calibri Light"/>
          <w:lang w:val="en-GB"/>
        </w:rPr>
        <w:t>. This is an indication of application to the selected PhD program.</w:t>
      </w:r>
    </w:p>
    <w:p w14:paraId="3D776473" w14:textId="127E4A3C" w:rsidR="001E37C0" w:rsidRPr="00A31C45" w:rsidRDefault="001E37C0" w:rsidP="001E37C0">
      <w:pPr>
        <w:numPr>
          <w:ilvl w:val="0"/>
          <w:numId w:val="12"/>
        </w:numPr>
        <w:spacing w:after="0" w:line="240" w:lineRule="auto"/>
        <w:contextualSpacing/>
        <w:jc w:val="both"/>
        <w:rPr>
          <w:rFonts w:ascii="Avenir Next LT Pro Light" w:hAnsi="Avenir Next LT Pro Light" w:cs="Calibri Light"/>
          <w:lang w:val="en-US"/>
        </w:rPr>
      </w:pPr>
      <w:r w:rsidRPr="00A31C45">
        <w:rPr>
          <w:rFonts w:ascii="Avenir Next LT Pro Light" w:hAnsi="Avenir Next LT Pro Light" w:cs="Calibri Light"/>
          <w:lang w:val="en-US"/>
        </w:rPr>
        <w:lastRenderedPageBreak/>
        <w:t xml:space="preserve">The AHU and </w:t>
      </w:r>
      <w:r w:rsidR="00A825BF" w:rsidRPr="00A31C45">
        <w:rPr>
          <w:rFonts w:ascii="Avenir Next LT Pro Light" w:hAnsi="Avenir Next LT Pro Light" w:cs="Calibri Light"/>
          <w:lang w:val="en-US"/>
        </w:rPr>
        <w:t>Rsif</w:t>
      </w:r>
      <w:r w:rsidRPr="00A31C45">
        <w:rPr>
          <w:rFonts w:ascii="Avenir Next LT Pro Light" w:hAnsi="Avenir Next LT Pro Light" w:cs="Calibri Light"/>
          <w:lang w:val="en-US"/>
        </w:rPr>
        <w:t xml:space="preserve"> selection panels will review applications and make </w:t>
      </w:r>
      <w:r w:rsidRPr="00A31C45">
        <w:rPr>
          <w:rFonts w:ascii="Avenir Next LT Pro Light" w:hAnsi="Avenir Next LT Pro Light" w:cs="Calibri Light"/>
          <w:lang w:val="en-GB"/>
        </w:rPr>
        <w:t xml:space="preserve">recommendation to the PASET EB </w:t>
      </w:r>
      <w:r w:rsidRPr="00A31C45">
        <w:rPr>
          <w:rFonts w:ascii="Avenir Next LT Pro Light" w:hAnsi="Avenir Next LT Pro Light" w:cs="Calibri Light"/>
          <w:lang w:val="en-US"/>
        </w:rPr>
        <w:t>for scholarship awards.</w:t>
      </w:r>
    </w:p>
    <w:p w14:paraId="28556D71" w14:textId="2D380D80" w:rsidR="001E37C0" w:rsidRPr="00A31C45" w:rsidRDefault="001E37C0" w:rsidP="001E37C0">
      <w:pPr>
        <w:numPr>
          <w:ilvl w:val="0"/>
          <w:numId w:val="12"/>
        </w:numPr>
        <w:spacing w:after="0" w:line="240" w:lineRule="auto"/>
        <w:contextualSpacing/>
        <w:jc w:val="both"/>
        <w:rPr>
          <w:rFonts w:ascii="Avenir Next LT Pro Light" w:hAnsi="Avenir Next LT Pro Light" w:cs="Calibri Light"/>
          <w:lang w:val="en-US"/>
        </w:rPr>
      </w:pPr>
      <w:r w:rsidRPr="00A31C45">
        <w:rPr>
          <w:rFonts w:ascii="Avenir Next LT Pro Light" w:hAnsi="Avenir Next LT Pro Light" w:cs="Calibri Light"/>
          <w:lang w:val="en-GB"/>
        </w:rPr>
        <w:t xml:space="preserve">On award of </w:t>
      </w:r>
      <w:r w:rsidR="00A825BF" w:rsidRPr="00A31C45">
        <w:rPr>
          <w:rFonts w:ascii="Avenir Next LT Pro Light" w:hAnsi="Avenir Next LT Pro Light" w:cs="Calibri Light"/>
          <w:lang w:val="en-GB"/>
        </w:rPr>
        <w:t>Rsif</w:t>
      </w:r>
      <w:r w:rsidRPr="00A31C45">
        <w:rPr>
          <w:rFonts w:ascii="Avenir Next LT Pro Light" w:hAnsi="Avenir Next LT Pro Light" w:cs="Calibri Light"/>
          <w:lang w:val="en-GB"/>
        </w:rPr>
        <w:t xml:space="preserve"> Scholarships, awardees must immediately complete registration to the selected </w:t>
      </w:r>
      <w:r w:rsidR="00A825BF" w:rsidRPr="00A31C45">
        <w:rPr>
          <w:rFonts w:ascii="Avenir Next LT Pro Light" w:hAnsi="Avenir Next LT Pro Light" w:cs="Calibri Light"/>
          <w:lang w:val="en-US"/>
        </w:rPr>
        <w:t>Rsif</w:t>
      </w:r>
      <w:r w:rsidRPr="00A31C45">
        <w:rPr>
          <w:rFonts w:ascii="Avenir Next LT Pro Light" w:hAnsi="Avenir Next LT Pro Light" w:cs="Calibri Light"/>
          <w:lang w:val="en-US"/>
        </w:rPr>
        <w:t xml:space="preserve"> AHU</w:t>
      </w:r>
      <w:r w:rsidRPr="00A31C45">
        <w:rPr>
          <w:rFonts w:ascii="Avenir Next LT Pro Light" w:hAnsi="Avenir Next LT Pro Light" w:cs="Calibri Light"/>
          <w:lang w:val="en-GB"/>
        </w:rPr>
        <w:t>.</w:t>
      </w:r>
    </w:p>
    <w:p w14:paraId="70543D79" w14:textId="77777777" w:rsidR="001E37C0" w:rsidRPr="00A31C45" w:rsidRDefault="001E37C0" w:rsidP="001E37C0">
      <w:pPr>
        <w:spacing w:after="0" w:line="240" w:lineRule="auto"/>
        <w:ind w:left="720"/>
        <w:contextualSpacing/>
        <w:jc w:val="both"/>
        <w:rPr>
          <w:rFonts w:ascii="Avenir Next LT Pro Light" w:hAnsi="Avenir Next LT Pro Light" w:cs="Calibri Light"/>
          <w:lang w:val="en-US"/>
        </w:rPr>
      </w:pPr>
    </w:p>
    <w:p w14:paraId="6AC7385A" w14:textId="04F9CC4A" w:rsidR="001E37C0" w:rsidRPr="00A31C45" w:rsidRDefault="001E37C0" w:rsidP="001E37C0">
      <w:p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Calibri Light"/>
          <w:lang w:val="en-US"/>
        </w:rPr>
        <w:t>The duration of the PhD Scholarship is 3 to 4 years, including 6-</w:t>
      </w:r>
      <w:r w:rsidR="00965D07" w:rsidRPr="00A31C45">
        <w:rPr>
          <w:rFonts w:ascii="Avenir Next LT Pro Light" w:hAnsi="Avenir Next LT Pro Light" w:cs="Calibri Light"/>
          <w:lang w:val="en-US"/>
        </w:rPr>
        <w:t>12</w:t>
      </w:r>
      <w:r w:rsidRPr="00A31C45">
        <w:rPr>
          <w:rFonts w:ascii="Avenir Next LT Pro Light" w:hAnsi="Avenir Next LT Pro Light" w:cs="Calibri Light"/>
          <w:lang w:val="en-US"/>
        </w:rPr>
        <w:t xml:space="preserve"> months </w:t>
      </w:r>
      <w:r w:rsidRPr="00A31C45">
        <w:rPr>
          <w:rFonts w:ascii="Avenir Next LT Pro Light" w:hAnsi="Avenir Next LT Pro Light" w:cstheme="minorHAnsi"/>
          <w:lang w:val="en-US"/>
        </w:rPr>
        <w:t>in a ‘sandwich’ training placement at an international partner university, research institute or private company</w:t>
      </w:r>
      <w:r w:rsidRPr="00A31C45">
        <w:rPr>
          <w:rFonts w:ascii="Avenir Next LT Pro Light" w:hAnsi="Avenir Next LT Pro Light" w:cs="Calibri Light"/>
          <w:lang w:val="en-US"/>
        </w:rPr>
        <w:t>.</w:t>
      </w:r>
      <w:r w:rsidRPr="00A31C45">
        <w:rPr>
          <w:rFonts w:ascii="Avenir Next LT Pro Light" w:hAnsi="Avenir Next LT Pro Light" w:cstheme="minorHAnsi"/>
          <w:lang w:val="en-US"/>
        </w:rPr>
        <w:t xml:space="preserve"> </w:t>
      </w:r>
      <w:r w:rsidRPr="00A31C45">
        <w:rPr>
          <w:rFonts w:ascii="Avenir Next LT Pro Light" w:eastAsia="Times New Roman" w:hAnsi="Avenir Next LT Pro Light" w:cstheme="minorHAnsi"/>
          <w:color w:val="000000"/>
          <w:lang w:val="en-US"/>
        </w:rPr>
        <w:t xml:space="preserve">Priority for the scholarships will be given to women and existing </w:t>
      </w:r>
      <w:r w:rsidRPr="00A31C45">
        <w:rPr>
          <w:rFonts w:ascii="Avenir Next LT Pro Light" w:hAnsi="Avenir Next LT Pro Light" w:cs="Calibri Light"/>
          <w:lang w:val="en-US"/>
        </w:rPr>
        <w:t>young academic faculty who do not have a PhD</w:t>
      </w:r>
      <w:r w:rsidRPr="00A31C45">
        <w:rPr>
          <w:rFonts w:ascii="Avenir Next LT Pro Light" w:hAnsi="Avenir Next LT Pro Light" w:cs="Calibri Light"/>
          <w:lang w:val="en-GB"/>
        </w:rPr>
        <w:t>s</w:t>
      </w:r>
      <w:r w:rsidRPr="00A31C45">
        <w:rPr>
          <w:rFonts w:ascii="Avenir Next LT Pro Light" w:hAnsi="Avenir Next LT Pro Light" w:cs="Calibri Light"/>
          <w:lang w:val="en-US"/>
        </w:rPr>
        <w:t>.</w:t>
      </w:r>
      <w:r w:rsidRPr="00A31C45">
        <w:rPr>
          <w:rFonts w:ascii="Avenir Next LT Pro Light" w:eastAsia="Times New Roman" w:hAnsi="Avenir Next LT Pro Light" w:cstheme="minorHAnsi"/>
          <w:color w:val="000000"/>
          <w:lang w:val="en-US"/>
        </w:rPr>
        <w:t xml:space="preserve"> </w:t>
      </w:r>
      <w:r w:rsidRPr="00A31C45">
        <w:rPr>
          <w:rFonts w:ascii="Avenir Next LT Pro Light" w:hAnsi="Avenir Next LT Pro Light" w:cstheme="minorHAnsi"/>
          <w:lang w:val="en-US"/>
        </w:rPr>
        <w:t xml:space="preserve">The </w:t>
      </w:r>
      <w:r w:rsidR="00A825BF" w:rsidRPr="00A31C45">
        <w:rPr>
          <w:rFonts w:ascii="Avenir Next LT Pro Light" w:hAnsi="Avenir Next LT Pro Light" w:cstheme="minorHAnsi"/>
          <w:lang w:val="en-US"/>
        </w:rPr>
        <w:t>Rsif</w:t>
      </w:r>
      <w:r w:rsidRPr="00A31C45">
        <w:rPr>
          <w:rFonts w:ascii="Avenir Next LT Pro Light" w:hAnsi="Avenir Next LT Pro Light" w:cstheme="minorHAnsi"/>
          <w:lang w:val="en-US"/>
        </w:rPr>
        <w:t xml:space="preserve"> scholarships will be awarded in </w:t>
      </w:r>
      <w:r w:rsidR="00CC03F1" w:rsidRPr="00A31C45">
        <w:rPr>
          <w:rFonts w:ascii="Avenir Next LT Pro Light" w:hAnsi="Avenir Next LT Pro Light" w:cstheme="minorHAnsi"/>
          <w:lang w:val="en-GB"/>
        </w:rPr>
        <w:t>Ju</w:t>
      </w:r>
      <w:r w:rsidR="00450D26" w:rsidRPr="00A31C45">
        <w:rPr>
          <w:rFonts w:ascii="Avenir Next LT Pro Light" w:hAnsi="Avenir Next LT Pro Light" w:cstheme="minorHAnsi"/>
          <w:lang w:val="en-GB"/>
        </w:rPr>
        <w:t>ly</w:t>
      </w:r>
      <w:r w:rsidR="009610D2" w:rsidRPr="00A31C45">
        <w:rPr>
          <w:rFonts w:ascii="Avenir Next LT Pro Light" w:hAnsi="Avenir Next LT Pro Light" w:cstheme="minorHAnsi"/>
          <w:lang w:val="en-GB"/>
        </w:rPr>
        <w:t xml:space="preserve"> </w:t>
      </w:r>
      <w:r w:rsidRPr="00A31C45">
        <w:rPr>
          <w:rFonts w:ascii="Avenir Next LT Pro Light" w:hAnsi="Avenir Next LT Pro Light" w:cstheme="minorHAnsi"/>
          <w:lang w:val="en-GB"/>
        </w:rPr>
        <w:t>2023</w:t>
      </w:r>
      <w:r w:rsidRPr="00A31C45">
        <w:rPr>
          <w:rFonts w:ascii="Avenir Next LT Pro Light" w:hAnsi="Avenir Next LT Pro Light" w:cstheme="minorHAnsi"/>
          <w:lang w:val="en-US"/>
        </w:rPr>
        <w:t xml:space="preserve">. </w:t>
      </w:r>
    </w:p>
    <w:p w14:paraId="77C9B606" w14:textId="77777777" w:rsidR="001E37C0" w:rsidRPr="00A31C45" w:rsidRDefault="001E37C0" w:rsidP="001E37C0">
      <w:pPr>
        <w:keepNext/>
        <w:keepLines/>
        <w:spacing w:after="0"/>
        <w:ind w:left="432"/>
        <w:contextualSpacing/>
        <w:jc w:val="both"/>
        <w:outlineLvl w:val="0"/>
        <w:rPr>
          <w:rFonts w:ascii="Avenir Next LT Pro Light" w:eastAsiaTheme="majorEastAsia" w:hAnsi="Avenir Next LT Pro Light" w:cstheme="minorHAnsi"/>
          <w:color w:val="000000"/>
          <w:lang w:val="en-US"/>
        </w:rPr>
      </w:pPr>
    </w:p>
    <w:p w14:paraId="10590296" w14:textId="77777777" w:rsidR="001E37C0" w:rsidRPr="00A31C45" w:rsidRDefault="001E37C0" w:rsidP="001E37C0">
      <w:pPr>
        <w:keepNext/>
        <w:keepLines/>
        <w:spacing w:after="0"/>
        <w:ind w:left="432" w:hanging="432"/>
        <w:contextualSpacing/>
        <w:jc w:val="both"/>
        <w:outlineLvl w:val="0"/>
        <w:rPr>
          <w:rFonts w:ascii="Avenir Next LT Pro Light" w:hAnsi="Avenir Next LT Pro Light" w:cstheme="minorHAnsi"/>
          <w:b/>
          <w:bCs/>
          <w:color w:val="2F5496" w:themeColor="accent1" w:themeShade="BF"/>
          <w:lang w:val="en-US"/>
        </w:rPr>
      </w:pPr>
      <w:r w:rsidRPr="00A31C45">
        <w:rPr>
          <w:rFonts w:ascii="Avenir Next LT Pro Light" w:eastAsiaTheme="majorEastAsia" w:hAnsi="Avenir Next LT Pro Light" w:cstheme="minorHAnsi"/>
          <w:b/>
          <w:bCs/>
          <w:color w:val="000000"/>
          <w:lang w:val="en-US"/>
        </w:rPr>
        <w:t xml:space="preserve">ELIGIBILITY </w:t>
      </w:r>
    </w:p>
    <w:p w14:paraId="41C4F874" w14:textId="188C84AF" w:rsidR="001E37C0" w:rsidRPr="00A31C45" w:rsidRDefault="001E37C0" w:rsidP="001E37C0">
      <w:pPr>
        <w:spacing w:after="0" w:line="240" w:lineRule="auto"/>
        <w:contextualSpacing/>
        <w:outlineLvl w:val="3"/>
        <w:rPr>
          <w:rFonts w:ascii="Avenir Next LT Pro Light" w:eastAsia="Times New Roman" w:hAnsi="Avenir Next LT Pro Light" w:cstheme="minorHAnsi"/>
          <w:b/>
          <w:bCs/>
          <w:color w:val="000000"/>
          <w:lang w:val="en-US"/>
        </w:rPr>
      </w:pPr>
      <w:r w:rsidRPr="00A31C45">
        <w:rPr>
          <w:rFonts w:ascii="Avenir Next LT Pro Light" w:eastAsia="Times New Roman" w:hAnsi="Avenir Next LT Pro Light" w:cstheme="minorHAnsi"/>
          <w:lang w:val="en-US"/>
        </w:rPr>
        <w:t xml:space="preserve">In order to be eligible for the </w:t>
      </w:r>
      <w:r w:rsidR="00A825BF" w:rsidRPr="00A31C45">
        <w:rPr>
          <w:rFonts w:ascii="Avenir Next LT Pro Light" w:eastAsia="Times New Roman" w:hAnsi="Avenir Next LT Pro Light" w:cstheme="minorHAnsi"/>
          <w:lang w:val="en-GB"/>
        </w:rPr>
        <w:t>Rsif</w:t>
      </w:r>
      <w:r w:rsidRPr="00A31C45">
        <w:rPr>
          <w:rFonts w:ascii="Avenir Next LT Pro Light" w:eastAsia="Times New Roman" w:hAnsi="Avenir Next LT Pro Light" w:cstheme="minorHAnsi"/>
          <w:lang w:val="en-GB"/>
        </w:rPr>
        <w:t xml:space="preserve"> </w:t>
      </w:r>
      <w:r w:rsidRPr="00A31C45">
        <w:rPr>
          <w:rFonts w:ascii="Avenir Next LT Pro Light" w:eastAsia="Times New Roman" w:hAnsi="Avenir Next LT Pro Light" w:cstheme="minorHAnsi"/>
          <w:lang w:val="en-US"/>
        </w:rPr>
        <w:t xml:space="preserve">PhD Scholarship, applicants must: </w:t>
      </w:r>
    </w:p>
    <w:p w14:paraId="3C7C4A50" w14:textId="7A72CFE5" w:rsidR="001E37C0" w:rsidRPr="00A31C45"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Be a citizen of </w:t>
      </w:r>
      <w:r w:rsidR="00A735BD" w:rsidRPr="00A31C45">
        <w:rPr>
          <w:rFonts w:ascii="Avenir Next LT Pro Light" w:eastAsia="Times New Roman" w:hAnsi="Avenir Next LT Pro Light" w:cstheme="minorHAnsi"/>
          <w:color w:val="000000"/>
          <w:lang w:val="en-US"/>
        </w:rPr>
        <w:t xml:space="preserve">Rwanda and </w:t>
      </w:r>
      <w:r w:rsidR="0047719A" w:rsidRPr="00A31C45">
        <w:rPr>
          <w:rFonts w:ascii="Avenir Next LT Pro Light" w:eastAsia="Times New Roman" w:hAnsi="Avenir Next LT Pro Light" w:cstheme="minorHAnsi"/>
          <w:color w:val="000000"/>
          <w:lang w:val="en-US"/>
        </w:rPr>
        <w:t>Nigeria.</w:t>
      </w:r>
    </w:p>
    <w:p w14:paraId="073BC68B" w14:textId="77777777" w:rsidR="001E37C0" w:rsidRPr="00A31C45" w:rsidRDefault="001E37C0" w:rsidP="001E37C0">
      <w:pPr>
        <w:numPr>
          <w:ilvl w:val="0"/>
          <w:numId w:val="10"/>
        </w:numPr>
        <w:spacing w:after="0" w:line="240" w:lineRule="auto"/>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Have </w:t>
      </w:r>
      <w:r w:rsidRPr="00A31C45">
        <w:rPr>
          <w:rFonts w:ascii="Avenir Next LT Pro Light" w:hAnsi="Avenir Next LT Pro Light"/>
          <w:lang w:val="en-US"/>
        </w:rPr>
        <w:t xml:space="preserve">a relevant master’s degree in one of the fields of study. </w:t>
      </w:r>
    </w:p>
    <w:p w14:paraId="1B3C700E" w14:textId="1CB7116A" w:rsidR="001E37C0" w:rsidRPr="00A31C45" w:rsidRDefault="001E37C0" w:rsidP="001E37C0">
      <w:pPr>
        <w:numPr>
          <w:ilvl w:val="0"/>
          <w:numId w:val="10"/>
        </w:numPr>
        <w:spacing w:after="0" w:line="240" w:lineRule="auto"/>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Meet the specific admission requirements of the </w:t>
      </w:r>
      <w:r w:rsidR="00A825BF" w:rsidRPr="00A31C45">
        <w:rPr>
          <w:rFonts w:ascii="Avenir Next LT Pro Light" w:eastAsia="Times New Roman" w:hAnsi="Avenir Next LT Pro Light" w:cstheme="minorHAnsi"/>
          <w:color w:val="000000"/>
          <w:lang w:val="en-US"/>
        </w:rPr>
        <w:t>Rsif</w:t>
      </w:r>
      <w:r w:rsidRPr="00A31C45">
        <w:rPr>
          <w:rFonts w:ascii="Avenir Next LT Pro Light" w:eastAsia="Times New Roman" w:hAnsi="Avenir Next LT Pro Light" w:cstheme="minorHAnsi"/>
          <w:color w:val="000000"/>
          <w:lang w:val="en-US"/>
        </w:rPr>
        <w:t xml:space="preserve"> </w:t>
      </w:r>
      <w:r w:rsidR="002B2359" w:rsidRPr="00A31C45">
        <w:rPr>
          <w:rFonts w:ascii="Avenir Next LT Pro Light" w:eastAsia="Times New Roman" w:hAnsi="Avenir Next LT Pro Light" w:cstheme="minorHAnsi"/>
          <w:color w:val="000000"/>
          <w:lang w:val="en-US"/>
        </w:rPr>
        <w:t>African Host University</w:t>
      </w:r>
      <w:r w:rsidRPr="00A31C45">
        <w:rPr>
          <w:rFonts w:ascii="Avenir Next LT Pro Light" w:eastAsia="Times New Roman" w:hAnsi="Avenir Next LT Pro Light" w:cstheme="minorHAnsi"/>
          <w:color w:val="000000"/>
          <w:lang w:val="en-US"/>
        </w:rPr>
        <w:t xml:space="preserve"> </w:t>
      </w:r>
      <w:r w:rsidR="005D2EE1" w:rsidRPr="00A31C45">
        <w:rPr>
          <w:rFonts w:ascii="Avenir Next LT Pro Light" w:eastAsia="Times New Roman" w:hAnsi="Avenir Next LT Pro Light" w:cstheme="minorHAnsi"/>
          <w:color w:val="000000"/>
          <w:lang w:val="en-US"/>
        </w:rPr>
        <w:t>where they would like to pursue a PhD</w:t>
      </w:r>
      <w:r w:rsidRPr="00A31C45">
        <w:rPr>
          <w:rFonts w:ascii="Avenir Next LT Pro Light" w:eastAsia="Times New Roman" w:hAnsi="Avenir Next LT Pro Light" w:cstheme="minorHAnsi"/>
          <w:color w:val="000000"/>
          <w:lang w:val="en-US"/>
        </w:rPr>
        <w:t>.</w:t>
      </w:r>
    </w:p>
    <w:p w14:paraId="78A38D58" w14:textId="77777777" w:rsidR="001E37C0" w:rsidRPr="00A31C45" w:rsidRDefault="001E37C0" w:rsidP="001E37C0">
      <w:pPr>
        <w:numPr>
          <w:ilvl w:val="0"/>
          <w:numId w:val="10"/>
        </w:numPr>
        <w:spacing w:after="0" w:line="240" w:lineRule="auto"/>
        <w:ind w:hanging="294"/>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Preference will be given to applicants who are 35 years of age and below. </w:t>
      </w:r>
    </w:p>
    <w:p w14:paraId="35725504" w14:textId="4935BBBD" w:rsidR="001E37C0" w:rsidRPr="00A31C45"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Be willing to enroll full-time in a PhD program at an </w:t>
      </w:r>
      <w:r w:rsidR="00A825BF" w:rsidRPr="00A31C45">
        <w:rPr>
          <w:rFonts w:ascii="Avenir Next LT Pro Light" w:eastAsia="Times New Roman" w:hAnsi="Avenir Next LT Pro Light" w:cstheme="minorHAnsi"/>
          <w:color w:val="000000"/>
          <w:lang w:val="en-US"/>
        </w:rPr>
        <w:t>Rsif</w:t>
      </w:r>
      <w:r w:rsidRPr="00A31C45">
        <w:rPr>
          <w:rFonts w:ascii="Avenir Next LT Pro Light" w:eastAsia="Times New Roman" w:hAnsi="Avenir Next LT Pro Light" w:cstheme="minorHAnsi"/>
          <w:color w:val="000000"/>
          <w:lang w:val="en-US"/>
        </w:rPr>
        <w:t xml:space="preserve"> AHU in the </w:t>
      </w:r>
      <w:r w:rsidRPr="00A31C45">
        <w:rPr>
          <w:rFonts w:ascii="Avenir Next LT Pro Light" w:eastAsia="Times New Roman" w:hAnsi="Avenir Next LT Pro Light" w:cstheme="minorHAnsi"/>
          <w:color w:val="000000"/>
          <w:lang w:val="en-GB"/>
        </w:rPr>
        <w:t>202</w:t>
      </w:r>
      <w:r w:rsidR="00547587" w:rsidRPr="00A31C45">
        <w:rPr>
          <w:rFonts w:ascii="Avenir Next LT Pro Light" w:eastAsia="Times New Roman" w:hAnsi="Avenir Next LT Pro Light" w:cstheme="minorHAnsi"/>
          <w:color w:val="000000"/>
          <w:lang w:val="en-GB"/>
        </w:rPr>
        <w:t>3</w:t>
      </w:r>
      <w:r w:rsidRPr="00A31C45">
        <w:rPr>
          <w:rFonts w:ascii="Avenir Next LT Pro Light" w:eastAsia="Times New Roman" w:hAnsi="Avenir Next LT Pro Light" w:cstheme="minorHAnsi"/>
          <w:color w:val="000000"/>
          <w:lang w:val="en-GB"/>
        </w:rPr>
        <w:t>-202</w:t>
      </w:r>
      <w:r w:rsidR="00547587" w:rsidRPr="00A31C45">
        <w:rPr>
          <w:rFonts w:ascii="Avenir Next LT Pro Light" w:eastAsia="Times New Roman" w:hAnsi="Avenir Next LT Pro Light" w:cstheme="minorHAnsi"/>
          <w:color w:val="000000"/>
          <w:lang w:val="en-GB"/>
        </w:rPr>
        <w:t>4</w:t>
      </w:r>
      <w:r w:rsidRPr="00A31C45">
        <w:rPr>
          <w:rFonts w:ascii="Avenir Next LT Pro Light" w:eastAsia="Times New Roman" w:hAnsi="Avenir Next LT Pro Light" w:cstheme="minorHAnsi"/>
          <w:color w:val="000000"/>
          <w:lang w:val="en-US"/>
        </w:rPr>
        <w:t xml:space="preserve"> academic year.</w:t>
      </w:r>
    </w:p>
    <w:p w14:paraId="7E345197" w14:textId="1A73E2B9" w:rsidR="001E37C0" w:rsidRPr="00A31C45" w:rsidRDefault="001E37C0"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color w:val="000000"/>
          <w:lang w:val="en-US"/>
        </w:rPr>
        <w:t xml:space="preserve">Should not be holding another PhD scholarship when applying to the </w:t>
      </w:r>
      <w:r w:rsidR="00A825BF" w:rsidRPr="00A31C45">
        <w:rPr>
          <w:rFonts w:ascii="Avenir Next LT Pro Light" w:hAnsi="Avenir Next LT Pro Light" w:cstheme="minorHAnsi"/>
          <w:color w:val="000000"/>
          <w:lang w:val="en-US"/>
        </w:rPr>
        <w:t xml:space="preserve">Rsif </w:t>
      </w:r>
      <w:r w:rsidRPr="00A31C45">
        <w:rPr>
          <w:rFonts w:ascii="Avenir Next LT Pro Light" w:hAnsi="Avenir Next LT Pro Light" w:cstheme="minorHAnsi"/>
          <w:color w:val="000000"/>
          <w:lang w:val="en-US"/>
        </w:rPr>
        <w:t>PhD scholarship.</w:t>
      </w:r>
    </w:p>
    <w:p w14:paraId="382B1793" w14:textId="7C9F3944" w:rsidR="001E37C0" w:rsidRPr="00A31C45" w:rsidRDefault="001E37C0"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Be willing to spend 6-</w:t>
      </w:r>
      <w:r w:rsidR="00965D07" w:rsidRPr="00A31C45">
        <w:rPr>
          <w:rFonts w:ascii="Avenir Next LT Pro Light" w:hAnsi="Avenir Next LT Pro Light" w:cstheme="minorHAnsi"/>
          <w:lang w:val="en-US"/>
        </w:rPr>
        <w:t>12</w:t>
      </w:r>
      <w:r w:rsidRPr="00A31C45">
        <w:rPr>
          <w:rFonts w:ascii="Avenir Next LT Pro Light" w:hAnsi="Avenir Next LT Pro Light" w:cstheme="minorHAnsi"/>
          <w:lang w:val="en-US"/>
        </w:rPr>
        <w:t xml:space="preserve"> months in a ‘sandwich’ training at an international partner university, research institute or private company.</w:t>
      </w:r>
    </w:p>
    <w:p w14:paraId="683436D8" w14:textId="53628210" w:rsidR="001E37C0" w:rsidRPr="00A31C45" w:rsidRDefault="001E37C0" w:rsidP="001E37C0">
      <w:pPr>
        <w:numPr>
          <w:ilvl w:val="0"/>
          <w:numId w:val="10"/>
        </w:num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Demonstrate that their research goals are well aligned to the </w:t>
      </w:r>
      <w:r w:rsidR="00A825BF" w:rsidRPr="00A31C45">
        <w:rPr>
          <w:rFonts w:ascii="Avenir Next LT Pro Light" w:eastAsia="Times New Roman" w:hAnsi="Avenir Next LT Pro Light" w:cstheme="minorHAnsi"/>
          <w:color w:val="000000"/>
          <w:lang w:val="en-US"/>
        </w:rPr>
        <w:t>Rsif</w:t>
      </w:r>
      <w:r w:rsidRPr="00A31C45">
        <w:rPr>
          <w:rFonts w:ascii="Avenir Next LT Pro Light" w:eastAsia="Times New Roman" w:hAnsi="Avenir Next LT Pro Light" w:cstheme="minorHAnsi"/>
          <w:color w:val="000000"/>
          <w:lang w:val="en-US"/>
        </w:rPr>
        <w:t xml:space="preserve"> Priority Thematic Areas and contribute to Africa’s development.</w:t>
      </w:r>
    </w:p>
    <w:p w14:paraId="3628F182" w14:textId="77777777" w:rsidR="001E37C0" w:rsidRPr="00A31C45" w:rsidRDefault="001E37C0" w:rsidP="001E37C0">
      <w:pPr>
        <w:spacing w:after="0" w:line="240" w:lineRule="auto"/>
        <w:ind w:left="360"/>
        <w:jc w:val="both"/>
        <w:rPr>
          <w:rFonts w:ascii="Avenir Next LT Pro Light" w:eastAsia="Times New Roman" w:hAnsi="Avenir Next LT Pro Light" w:cstheme="minorHAnsi"/>
          <w:b/>
          <w:bCs/>
          <w:color w:val="000000"/>
          <w:lang w:val="en-US"/>
        </w:rPr>
      </w:pPr>
    </w:p>
    <w:p w14:paraId="5BC5D76D" w14:textId="77777777" w:rsidR="001E37C0" w:rsidRPr="00A31C45" w:rsidRDefault="001E37C0" w:rsidP="001E37C0">
      <w:pPr>
        <w:keepNext/>
        <w:keepLines/>
        <w:spacing w:after="0"/>
        <w:ind w:left="432" w:hanging="432"/>
        <w:contextualSpacing/>
        <w:jc w:val="both"/>
        <w:outlineLvl w:val="0"/>
        <w:rPr>
          <w:rFonts w:ascii="Avenir Next LT Pro Light" w:eastAsiaTheme="majorEastAsia" w:hAnsi="Avenir Next LT Pro Light" w:cstheme="minorHAnsi"/>
          <w:b/>
          <w:bCs/>
          <w:color w:val="000000"/>
          <w:lang w:val="en-US"/>
        </w:rPr>
      </w:pPr>
      <w:r w:rsidRPr="00A31C45">
        <w:rPr>
          <w:rFonts w:ascii="Avenir Next LT Pro Light" w:eastAsiaTheme="majorEastAsia" w:hAnsi="Avenir Next LT Pro Light" w:cstheme="minorHAnsi"/>
          <w:b/>
          <w:bCs/>
          <w:color w:val="000000"/>
          <w:lang w:val="en-US"/>
        </w:rPr>
        <w:t xml:space="preserve">BENEFITS </w:t>
      </w:r>
    </w:p>
    <w:p w14:paraId="4FE64A36" w14:textId="01933362" w:rsidR="001E37C0" w:rsidRPr="00A31C45" w:rsidRDefault="00A825BF" w:rsidP="001E37C0">
      <w:pPr>
        <w:keepNext/>
        <w:keepLines/>
        <w:spacing w:after="0"/>
        <w:contextualSpacing/>
        <w:jc w:val="both"/>
        <w:outlineLvl w:val="0"/>
        <w:rPr>
          <w:rFonts w:ascii="Avenir Next LT Pro Light" w:eastAsiaTheme="majorEastAsia" w:hAnsi="Avenir Next LT Pro Light" w:cstheme="minorHAnsi"/>
          <w:b/>
          <w:bCs/>
          <w:color w:val="000000"/>
          <w:lang w:val="en-US"/>
        </w:rPr>
      </w:pPr>
      <w:r w:rsidRPr="00A31C45">
        <w:rPr>
          <w:rFonts w:ascii="Avenir Next LT Pro Light" w:eastAsiaTheme="majorEastAsia" w:hAnsi="Avenir Next LT Pro Light" w:cstheme="minorHAnsi"/>
          <w:color w:val="000000"/>
          <w:lang w:val="en-US"/>
        </w:rPr>
        <w:t>RSIF</w:t>
      </w:r>
      <w:r w:rsidR="001E37C0" w:rsidRPr="00A31C45">
        <w:rPr>
          <w:rFonts w:ascii="Avenir Next LT Pro Light" w:eastAsiaTheme="majorEastAsia" w:hAnsi="Avenir Next LT Pro Light" w:cstheme="minorHAnsi"/>
          <w:color w:val="000000"/>
          <w:lang w:val="en-US"/>
        </w:rPr>
        <w:t xml:space="preserve"> PhD Scholars will receive the following benefits:</w:t>
      </w:r>
    </w:p>
    <w:p w14:paraId="50B9DCBF" w14:textId="3E3EE688" w:rsidR="001E37C0" w:rsidRPr="00A31C45" w:rsidRDefault="001E37C0"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 xml:space="preserve">The </w:t>
      </w:r>
      <w:r w:rsidR="00A825BF" w:rsidRPr="00A31C45">
        <w:rPr>
          <w:rFonts w:ascii="Avenir Next LT Pro Light" w:hAnsi="Avenir Next LT Pro Light" w:cstheme="minorHAnsi"/>
          <w:lang w:val="en-US"/>
        </w:rPr>
        <w:t>Rsif</w:t>
      </w:r>
      <w:r w:rsidRPr="00A31C45">
        <w:rPr>
          <w:rFonts w:ascii="Avenir Next LT Pro Light" w:hAnsi="Avenir Next LT Pro Light" w:cstheme="minorHAnsi"/>
          <w:lang w:val="en-US"/>
        </w:rPr>
        <w:t xml:space="preserve"> PhD Scholarship covers university tuition and related fees, competitive stipend to cover living expenses, travel, medical insurance, and research costs.</w:t>
      </w:r>
      <w:r w:rsidRPr="00A31C45">
        <w:rPr>
          <w:rFonts w:ascii="Avenir Next LT Pro Light" w:hAnsi="Avenir Next LT Pro Light" w:cstheme="minorHAnsi"/>
          <w:vertAlign w:val="superscript"/>
          <w:lang w:val="en-US"/>
        </w:rPr>
        <w:footnoteReference w:id="1"/>
      </w:r>
    </w:p>
    <w:p w14:paraId="05567125" w14:textId="1F3A08CC" w:rsidR="001E37C0" w:rsidRPr="00A31C45" w:rsidRDefault="00A825BF"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PhD scholars will be supported to spend 6</w:t>
      </w:r>
      <w:r w:rsidR="00450D26" w:rsidRPr="00A31C45">
        <w:rPr>
          <w:rFonts w:ascii="Avenir Next LT Pro Light" w:hAnsi="Avenir Next LT Pro Light" w:cstheme="minorHAnsi"/>
          <w:lang w:val="en-US"/>
        </w:rPr>
        <w:t xml:space="preserve"> </w:t>
      </w:r>
      <w:r w:rsidR="001E37C0" w:rsidRPr="00A31C45">
        <w:rPr>
          <w:rFonts w:ascii="Avenir Next LT Pro Light" w:hAnsi="Avenir Next LT Pro Light" w:cstheme="minorHAnsi"/>
          <w:lang w:val="en-US"/>
        </w:rPr>
        <w:t>-</w:t>
      </w:r>
      <w:r w:rsidR="00965D07" w:rsidRPr="00A31C45">
        <w:rPr>
          <w:rFonts w:ascii="Avenir Next LT Pro Light" w:hAnsi="Avenir Next LT Pro Light" w:cstheme="minorHAnsi"/>
          <w:lang w:val="en-US"/>
        </w:rPr>
        <w:t>1</w:t>
      </w:r>
      <w:r w:rsidR="001E37C0" w:rsidRPr="00A31C45">
        <w:rPr>
          <w:rFonts w:ascii="Avenir Next LT Pro Light" w:hAnsi="Avenir Next LT Pro Light" w:cstheme="minorHAnsi"/>
          <w:lang w:val="en-US"/>
        </w:rPr>
        <w:t>2 months in a ‘sandwich’ training at an international partner university, research institute or private company.</w:t>
      </w:r>
    </w:p>
    <w:p w14:paraId="603F3F2D" w14:textId="044480F2" w:rsidR="001E37C0" w:rsidRPr="00A31C45" w:rsidRDefault="00A825BF"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PhD scholars become part of a growing network of emerging leaders in ASET fields in SSA.</w:t>
      </w:r>
    </w:p>
    <w:p w14:paraId="75679E07" w14:textId="0577DC70" w:rsidR="001E37C0" w:rsidRPr="00A31C45" w:rsidRDefault="00A825BF" w:rsidP="001E37C0">
      <w:pPr>
        <w:numPr>
          <w:ilvl w:val="0"/>
          <w:numId w:val="10"/>
        </w:numPr>
        <w:spacing w:after="0" w:line="240" w:lineRule="auto"/>
        <w:contextualSpacing/>
        <w:jc w:val="both"/>
        <w:rPr>
          <w:rFonts w:ascii="Avenir Next LT Pro Light" w:hAnsi="Avenir Next LT Pro Light" w:cstheme="minorHAnsi"/>
          <w:lang w:val="en-US"/>
        </w:rPr>
      </w:pP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PhD scholars will have access to </w:t>
      </w:r>
      <w:r w:rsidRPr="00A31C45">
        <w:rPr>
          <w:rFonts w:ascii="Avenir Next LT Pro Light" w:hAnsi="Avenir Next LT Pro Light" w:cstheme="minorHAnsi"/>
          <w:lang w:val="en-US"/>
        </w:rPr>
        <w:t>Rsif</w:t>
      </w:r>
      <w:r w:rsidR="001E37C0" w:rsidRPr="00A31C45">
        <w:rPr>
          <w:rFonts w:ascii="Avenir Next LT Pro Light" w:hAnsi="Avenir Next LT Pro Light" w:cstheme="minorHAnsi"/>
          <w:lang w:val="en-US"/>
        </w:rPr>
        <w:t xml:space="preserve"> competitive research grants upon completion of their PhD.</w:t>
      </w:r>
    </w:p>
    <w:p w14:paraId="232655FA" w14:textId="77777777" w:rsidR="001E37C0" w:rsidRPr="00A31C45" w:rsidRDefault="001E37C0" w:rsidP="001E37C0">
      <w:pPr>
        <w:spacing w:after="0" w:line="240" w:lineRule="auto"/>
        <w:contextualSpacing/>
        <w:jc w:val="both"/>
        <w:rPr>
          <w:rFonts w:ascii="Avenir Next LT Pro Light" w:eastAsia="Times New Roman" w:hAnsi="Avenir Next LT Pro Light" w:cstheme="minorHAnsi"/>
          <w:color w:val="000000"/>
          <w:lang w:val="en-US"/>
        </w:rPr>
      </w:pPr>
    </w:p>
    <w:p w14:paraId="10BD0CCC" w14:textId="77777777" w:rsidR="001E37C0" w:rsidRPr="00A31C45" w:rsidRDefault="001E37C0" w:rsidP="001E37C0">
      <w:pPr>
        <w:spacing w:after="0" w:line="240" w:lineRule="auto"/>
        <w:contextualSpacing/>
        <w:jc w:val="both"/>
        <w:outlineLvl w:val="3"/>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b/>
          <w:bCs/>
          <w:color w:val="000000"/>
          <w:lang w:val="en-US"/>
        </w:rPr>
        <w:t>APPLICATION PROCEDURE</w:t>
      </w:r>
    </w:p>
    <w:p w14:paraId="3FA0B1B2" w14:textId="7B043D15" w:rsidR="001E37C0" w:rsidRPr="00A31C45" w:rsidRDefault="001E37C0" w:rsidP="001E37C0">
      <w:pPr>
        <w:spacing w:after="0" w:line="240" w:lineRule="auto"/>
        <w:contextualSpacing/>
        <w:jc w:val="both"/>
        <w:outlineLvl w:val="3"/>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color w:val="000000"/>
          <w:lang w:val="en-US"/>
        </w:rPr>
        <w:t xml:space="preserve">Applications are accepted through </w:t>
      </w:r>
      <w:r w:rsidRPr="00A31C45">
        <w:rPr>
          <w:rFonts w:ascii="Avenir Next LT Pro Light" w:eastAsia="Times New Roman" w:hAnsi="Avenir Next LT Pro Light" w:cstheme="minorHAnsi"/>
          <w:i/>
          <w:iCs/>
          <w:color w:val="000000"/>
          <w:lang w:val="en-US"/>
        </w:rPr>
        <w:t>icipe</w:t>
      </w:r>
      <w:r w:rsidRPr="00A31C45">
        <w:rPr>
          <w:rFonts w:ascii="Avenir Next LT Pro Light" w:eastAsia="Times New Roman" w:hAnsi="Avenir Next LT Pro Light" w:cstheme="minorHAnsi"/>
          <w:color w:val="000000"/>
          <w:lang w:val="en-US"/>
        </w:rPr>
        <w:t>’s online application</w:t>
      </w:r>
      <w:r w:rsidR="004E0BE5" w:rsidRPr="00A31C45">
        <w:rPr>
          <w:rFonts w:ascii="Avenir Next LT Pro Light" w:eastAsia="Times New Roman" w:hAnsi="Avenir Next LT Pro Light" w:cstheme="minorHAnsi"/>
          <w:color w:val="000000"/>
          <w:lang w:val="en-US"/>
        </w:rPr>
        <w:t xml:space="preserve"> platform</w:t>
      </w:r>
      <w:r w:rsidRPr="00A31C45">
        <w:rPr>
          <w:rFonts w:ascii="Avenir Next LT Pro Light" w:eastAsia="Times New Roman" w:hAnsi="Avenir Next LT Pro Light" w:cstheme="minorHAnsi"/>
          <w:color w:val="000000"/>
          <w:lang w:val="en-US"/>
        </w:rPr>
        <w:t xml:space="preserve">. Applications submitted by email or in hardcopy will not be accepted. </w:t>
      </w:r>
    </w:p>
    <w:p w14:paraId="12CDCD5D" w14:textId="77777777" w:rsidR="001E37C0" w:rsidRPr="00A31C45" w:rsidRDefault="001E37C0" w:rsidP="001E37C0">
      <w:pPr>
        <w:spacing w:after="0" w:line="240" w:lineRule="auto"/>
        <w:contextualSpacing/>
        <w:jc w:val="both"/>
        <w:rPr>
          <w:rFonts w:ascii="Avenir Next LT Pro Light" w:eastAsia="Times New Roman" w:hAnsi="Avenir Next LT Pro Light" w:cstheme="minorHAnsi"/>
          <w:color w:val="000000"/>
          <w:lang w:val="en-US"/>
        </w:rPr>
      </w:pPr>
    </w:p>
    <w:p w14:paraId="7C4C1823" w14:textId="77777777" w:rsidR="001E37C0" w:rsidRPr="00A31C45" w:rsidRDefault="001E37C0" w:rsidP="001E37C0">
      <w:pPr>
        <w:spacing w:after="0" w:line="240" w:lineRule="auto"/>
        <w:contextualSpacing/>
        <w:jc w:val="both"/>
        <w:outlineLvl w:val="3"/>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b/>
          <w:bCs/>
          <w:color w:val="000000"/>
          <w:lang w:val="en-US"/>
        </w:rPr>
        <w:t>DEADLINE</w:t>
      </w:r>
    </w:p>
    <w:p w14:paraId="0E46EF21" w14:textId="72266F1F" w:rsidR="001E37C0" w:rsidRPr="00A31C45" w:rsidRDefault="001E37C0" w:rsidP="001E37C0">
      <w:pPr>
        <w:spacing w:after="0" w:line="240" w:lineRule="auto"/>
        <w:contextualSpacing/>
        <w:jc w:val="both"/>
        <w:rPr>
          <w:rFonts w:ascii="Avenir Next LT Pro Light" w:eastAsia="Times New Roman" w:hAnsi="Avenir Next LT Pro Light" w:cstheme="minorHAnsi"/>
          <w:b/>
          <w:bCs/>
          <w:color w:val="FF0000"/>
          <w:lang w:val="en-US"/>
        </w:rPr>
      </w:pPr>
      <w:r w:rsidRPr="00A31C45">
        <w:rPr>
          <w:rFonts w:ascii="Avenir Next LT Pro Light" w:eastAsia="Times New Roman" w:hAnsi="Avenir Next LT Pro Light" w:cstheme="minorHAnsi"/>
          <w:color w:val="000000"/>
          <w:lang w:val="en-US"/>
        </w:rPr>
        <w:t xml:space="preserve">Deadline for applications: </w:t>
      </w:r>
      <w:r w:rsidRPr="00A31C45">
        <w:rPr>
          <w:rFonts w:ascii="Avenir Next LT Pro Light" w:eastAsia="Times New Roman" w:hAnsi="Avenir Next LT Pro Light" w:cstheme="minorHAnsi"/>
          <w:b/>
          <w:bCs/>
          <w:color w:val="FF0000"/>
          <w:lang w:val="en-GB"/>
        </w:rPr>
        <w:t xml:space="preserve"> </w:t>
      </w:r>
      <w:r w:rsidR="00AF511A" w:rsidRPr="00A31C45">
        <w:rPr>
          <w:rFonts w:ascii="Avenir Next LT Pro Light" w:eastAsia="Times New Roman" w:hAnsi="Avenir Next LT Pro Light" w:cstheme="minorHAnsi"/>
          <w:b/>
          <w:bCs/>
          <w:color w:val="FF0000"/>
          <w:lang w:val="en-GB"/>
        </w:rPr>
        <w:t>2</w:t>
      </w:r>
      <w:r w:rsidR="00450D26" w:rsidRPr="00A31C45">
        <w:rPr>
          <w:rFonts w:ascii="Avenir Next LT Pro Light" w:eastAsia="Times New Roman" w:hAnsi="Avenir Next LT Pro Light" w:cstheme="minorHAnsi"/>
          <w:b/>
          <w:bCs/>
          <w:color w:val="FF0000"/>
          <w:lang w:val="en-GB"/>
        </w:rPr>
        <w:t>6</w:t>
      </w:r>
      <w:r w:rsidR="00AF511A" w:rsidRPr="00A31C45">
        <w:rPr>
          <w:rFonts w:ascii="Avenir Next LT Pro Light" w:eastAsia="Times New Roman" w:hAnsi="Avenir Next LT Pro Light" w:cstheme="minorHAnsi"/>
          <w:b/>
          <w:bCs/>
          <w:color w:val="FF0000"/>
          <w:lang w:val="en-GB"/>
        </w:rPr>
        <w:t xml:space="preserve"> May </w:t>
      </w:r>
      <w:r w:rsidRPr="00A31C45">
        <w:rPr>
          <w:rFonts w:ascii="Avenir Next LT Pro Light" w:eastAsia="Times New Roman" w:hAnsi="Avenir Next LT Pro Light" w:cstheme="minorHAnsi"/>
          <w:b/>
          <w:bCs/>
          <w:color w:val="FF0000"/>
          <w:lang w:val="en-GB"/>
        </w:rPr>
        <w:t>2023</w:t>
      </w:r>
      <w:r w:rsidRPr="00A31C45">
        <w:rPr>
          <w:rFonts w:ascii="Avenir Next LT Pro Light" w:eastAsia="Times New Roman" w:hAnsi="Avenir Next LT Pro Light" w:cstheme="minorHAnsi"/>
          <w:b/>
          <w:bCs/>
          <w:color w:val="FF0000"/>
          <w:lang w:val="en-US"/>
        </w:rPr>
        <w:t xml:space="preserve"> at 5:00 pm </w:t>
      </w:r>
      <w:r w:rsidRPr="00A31C45">
        <w:rPr>
          <w:rFonts w:ascii="Avenir Next LT Pro Light" w:hAnsi="Avenir Next LT Pro Light" w:cstheme="minorHAnsi"/>
          <w:b/>
          <w:bCs/>
          <w:i/>
          <w:iCs/>
          <w:color w:val="FF0000"/>
          <w:lang w:val="en-US"/>
        </w:rPr>
        <w:t>(East Africa Time; UTC+3)</w:t>
      </w:r>
    </w:p>
    <w:p w14:paraId="34146551" w14:textId="77777777" w:rsidR="00766566" w:rsidRDefault="00766566" w:rsidP="0026249F">
      <w:pPr>
        <w:spacing w:after="0" w:line="240" w:lineRule="auto"/>
        <w:contextualSpacing/>
        <w:jc w:val="both"/>
        <w:rPr>
          <w:rFonts w:ascii="Avenir Next LT Pro Light" w:eastAsia="Times New Roman" w:hAnsi="Avenir Next LT Pro Light" w:cstheme="minorHAnsi"/>
          <w:b/>
          <w:bCs/>
          <w:color w:val="000000"/>
          <w:lang w:val="en-US"/>
        </w:rPr>
      </w:pPr>
    </w:p>
    <w:p w14:paraId="4E35A988" w14:textId="275647FC" w:rsidR="001E37C0" w:rsidRPr="00A31C45" w:rsidRDefault="001E37C0" w:rsidP="0026249F">
      <w:pPr>
        <w:spacing w:after="0" w:line="240" w:lineRule="auto"/>
        <w:contextualSpacing/>
        <w:jc w:val="both"/>
        <w:rPr>
          <w:rFonts w:ascii="Avenir Next LT Pro Light" w:eastAsia="Times New Roman" w:hAnsi="Avenir Next LT Pro Light" w:cstheme="minorHAnsi"/>
          <w:color w:val="000000"/>
          <w:lang w:val="en-US"/>
        </w:rPr>
      </w:pPr>
      <w:r w:rsidRPr="00A31C45">
        <w:rPr>
          <w:rFonts w:ascii="Avenir Next LT Pro Light" w:eastAsia="Times New Roman" w:hAnsi="Avenir Next LT Pro Light" w:cstheme="minorHAnsi"/>
          <w:b/>
          <w:bCs/>
          <w:color w:val="000000"/>
          <w:lang w:val="en-US"/>
        </w:rPr>
        <w:t>Please address any questions to</w:t>
      </w:r>
      <w:r w:rsidRPr="00A31C45">
        <w:rPr>
          <w:rFonts w:ascii="Avenir Next LT Pro Light" w:eastAsia="Times New Roman" w:hAnsi="Avenir Next LT Pro Light" w:cstheme="minorHAnsi"/>
          <w:color w:val="000000"/>
          <w:lang w:val="en-US"/>
        </w:rPr>
        <w:t xml:space="preserve">: The Manager, Regional Coordination Unit (RCU), </w:t>
      </w:r>
      <w:r w:rsidRPr="00A31C45">
        <w:rPr>
          <w:rFonts w:ascii="Avenir Next LT Pro Light" w:eastAsia="Times New Roman" w:hAnsi="Avenir Next LT Pro Light" w:cstheme="minorHAnsi"/>
          <w:i/>
          <w:iCs/>
          <w:color w:val="000000"/>
          <w:lang w:val="en-US"/>
        </w:rPr>
        <w:t>icipe</w:t>
      </w:r>
      <w:r w:rsidRPr="00A31C45">
        <w:rPr>
          <w:rFonts w:ascii="Avenir Next LT Pro Light" w:eastAsia="Times New Roman" w:hAnsi="Avenir Next LT Pro Light" w:cstheme="minorHAnsi"/>
          <w:color w:val="000000"/>
          <w:lang w:val="en-US"/>
        </w:rPr>
        <w:t xml:space="preserve"> </w:t>
      </w:r>
      <w:hyperlink r:id="rId15" w:history="1">
        <w:r w:rsidR="00A825BF" w:rsidRPr="00A31C45">
          <w:rPr>
            <w:rFonts w:ascii="Avenir Next LT Pro Light" w:hAnsi="Avenir Next LT Pro Light" w:cstheme="minorHAnsi"/>
            <w:color w:val="0563C1" w:themeColor="hyperlink"/>
            <w:u w:val="single"/>
            <w:lang w:val="en-US"/>
          </w:rPr>
          <w:t>Rsif</w:t>
        </w:r>
        <w:r w:rsidRPr="00A31C45">
          <w:rPr>
            <w:rFonts w:ascii="Avenir Next LT Pro Light" w:hAnsi="Avenir Next LT Pro Light" w:cstheme="minorHAnsi"/>
            <w:color w:val="0563C1" w:themeColor="hyperlink"/>
            <w:u w:val="single"/>
            <w:lang w:val="en-US"/>
          </w:rPr>
          <w:t>scholarships@</w:t>
        </w:r>
        <w:r w:rsidRPr="00A31C45">
          <w:rPr>
            <w:rFonts w:ascii="Avenir Next LT Pro Light" w:hAnsi="Avenir Next LT Pro Light" w:cstheme="minorHAnsi"/>
            <w:i/>
            <w:iCs/>
            <w:color w:val="0563C1" w:themeColor="hyperlink"/>
            <w:u w:val="single"/>
            <w:lang w:val="en-US"/>
          </w:rPr>
          <w:t>icipe</w:t>
        </w:r>
        <w:r w:rsidRPr="00A31C45">
          <w:rPr>
            <w:rFonts w:ascii="Avenir Next LT Pro Light" w:hAnsi="Avenir Next LT Pro Light" w:cstheme="minorHAnsi"/>
            <w:color w:val="0563C1" w:themeColor="hyperlink"/>
            <w:u w:val="single"/>
            <w:lang w:val="en-US"/>
          </w:rPr>
          <w:t>.org</w:t>
        </w:r>
      </w:hyperlink>
      <w:r w:rsidRPr="00A31C45">
        <w:rPr>
          <w:rFonts w:ascii="Avenir Next LT Pro Light" w:hAnsi="Avenir Next LT Pro Light" w:cstheme="minorHAnsi"/>
          <w:color w:val="0563C1" w:themeColor="hyperlink"/>
          <w:u w:val="single"/>
          <w:lang w:val="en-US"/>
        </w:rPr>
        <w:t>.</w:t>
      </w:r>
      <w:r w:rsidRPr="00A31C45">
        <w:rPr>
          <w:rFonts w:ascii="Avenir Next LT Pro Light" w:hAnsi="Avenir Next LT Pro Light" w:cstheme="minorHAnsi"/>
          <w:lang w:val="en-US"/>
        </w:rPr>
        <w:t xml:space="preserve"> </w:t>
      </w:r>
    </w:p>
    <w:sectPr w:rsidR="001E37C0" w:rsidRPr="00A31C45" w:rsidSect="00A31C45">
      <w:headerReference w:type="default" r:id="rId16"/>
      <w:footerReference w:type="default" r:id="rId17"/>
      <w:head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B77E3" w14:textId="77777777" w:rsidR="00034A89" w:rsidRDefault="00034A89" w:rsidP="002B0D09">
      <w:pPr>
        <w:spacing w:after="0" w:line="240" w:lineRule="auto"/>
      </w:pPr>
      <w:r>
        <w:separator/>
      </w:r>
    </w:p>
  </w:endnote>
  <w:endnote w:type="continuationSeparator" w:id="0">
    <w:p w14:paraId="1B63EF2E" w14:textId="77777777" w:rsidR="00034A89" w:rsidRDefault="00034A89" w:rsidP="002B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973082"/>
      <w:docPartObj>
        <w:docPartGallery w:val="Page Numbers (Bottom of Page)"/>
        <w:docPartUnique/>
      </w:docPartObj>
    </w:sdtPr>
    <w:sdtEndPr>
      <w:rPr>
        <w:noProof/>
      </w:rPr>
    </w:sdtEndPr>
    <w:sdtContent>
      <w:p w14:paraId="1FE8B5E6" w14:textId="003660D4" w:rsidR="002B0D09" w:rsidRDefault="002B0D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1E6D4C" w14:textId="77777777" w:rsidR="002B0D09" w:rsidRDefault="002B0D09">
    <w:pPr>
      <w:pStyle w:val="Footer"/>
    </w:pPr>
  </w:p>
  <w:p w14:paraId="63DD8057" w14:textId="77777777" w:rsidR="00425D23" w:rsidRDefault="00425D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0C3DE" w14:textId="77777777" w:rsidR="00034A89" w:rsidRDefault="00034A89" w:rsidP="002B0D09">
      <w:pPr>
        <w:spacing w:after="0" w:line="240" w:lineRule="auto"/>
      </w:pPr>
      <w:r>
        <w:separator/>
      </w:r>
    </w:p>
  </w:footnote>
  <w:footnote w:type="continuationSeparator" w:id="0">
    <w:p w14:paraId="12F6B143" w14:textId="77777777" w:rsidR="00034A89" w:rsidRDefault="00034A89" w:rsidP="002B0D09">
      <w:pPr>
        <w:spacing w:after="0" w:line="240" w:lineRule="auto"/>
      </w:pPr>
      <w:r>
        <w:continuationSeparator/>
      </w:r>
    </w:p>
  </w:footnote>
  <w:footnote w:id="1">
    <w:p w14:paraId="34553DC8" w14:textId="77777777" w:rsidR="001E37C0" w:rsidRPr="00932A1B" w:rsidRDefault="001E37C0" w:rsidP="001E37C0">
      <w:pPr>
        <w:pStyle w:val="FootnoteText"/>
        <w:rPr>
          <w:lang w:val="en-GB"/>
        </w:rPr>
      </w:pPr>
      <w:r>
        <w:rPr>
          <w:rStyle w:val="FootnoteReference"/>
        </w:rPr>
        <w:footnoteRef/>
      </w:r>
      <w:r>
        <w:t xml:space="preserve"> The Scholarship benefits are subject to change based on the discretion of the PASET Executive Bo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776A" w14:textId="1D518112" w:rsidR="008416C9" w:rsidRDefault="008416C9" w:rsidP="008416C9">
    <w:pPr>
      <w:pStyle w:val="Header"/>
      <w:jc w:val="center"/>
    </w:pPr>
  </w:p>
  <w:p w14:paraId="7FC3C298" w14:textId="77777777" w:rsidR="00425D23" w:rsidRDefault="00425D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46017" w14:textId="3320E773" w:rsidR="00843D96" w:rsidRDefault="00843D96" w:rsidP="00207E0F">
    <w:pPr>
      <w:pStyle w:val="Header"/>
      <w:jc w:val="center"/>
    </w:pPr>
    <w:r>
      <w:rPr>
        <w:noProof/>
      </w:rPr>
      <w:drawing>
        <wp:inline distT="0" distB="0" distL="0" distR="0" wp14:anchorId="572463FA" wp14:editId="2A1C590B">
          <wp:extent cx="5621020" cy="939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1020" cy="9391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1754"/>
    <w:multiLevelType w:val="hybridMultilevel"/>
    <w:tmpl w:val="5DB43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2531E"/>
    <w:multiLevelType w:val="hybridMultilevel"/>
    <w:tmpl w:val="E9C4C62E"/>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2E7D21"/>
    <w:multiLevelType w:val="hybridMultilevel"/>
    <w:tmpl w:val="82BA82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B425717"/>
    <w:multiLevelType w:val="hybridMultilevel"/>
    <w:tmpl w:val="97F29E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294625BE"/>
    <w:multiLevelType w:val="hybridMultilevel"/>
    <w:tmpl w:val="5478D6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F797B4C"/>
    <w:multiLevelType w:val="hybridMultilevel"/>
    <w:tmpl w:val="E99C97E0"/>
    <w:lvl w:ilvl="0" w:tplc="4B86CD6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F0529D"/>
    <w:multiLevelType w:val="hybridMultilevel"/>
    <w:tmpl w:val="2FB8030A"/>
    <w:lvl w:ilvl="0" w:tplc="2000000F">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cs="Wingdings" w:hint="default"/>
      </w:rPr>
    </w:lvl>
    <w:lvl w:ilvl="3" w:tplc="20000001" w:tentative="1">
      <w:start w:val="1"/>
      <w:numFmt w:val="bullet"/>
      <w:lvlText w:val=""/>
      <w:lvlJc w:val="left"/>
      <w:pPr>
        <w:ind w:left="2520" w:hanging="360"/>
      </w:pPr>
      <w:rPr>
        <w:rFonts w:ascii="Symbol" w:hAnsi="Symbol" w:cs="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cs="Wingdings" w:hint="default"/>
      </w:rPr>
    </w:lvl>
    <w:lvl w:ilvl="6" w:tplc="20000001" w:tentative="1">
      <w:start w:val="1"/>
      <w:numFmt w:val="bullet"/>
      <w:lvlText w:val=""/>
      <w:lvlJc w:val="left"/>
      <w:pPr>
        <w:ind w:left="4680" w:hanging="360"/>
      </w:pPr>
      <w:rPr>
        <w:rFonts w:ascii="Symbol" w:hAnsi="Symbol" w:cs="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375752B6"/>
    <w:multiLevelType w:val="hybridMultilevel"/>
    <w:tmpl w:val="CDC21D4E"/>
    <w:lvl w:ilvl="0" w:tplc="2000000F">
      <w:start w:val="1"/>
      <w:numFmt w:val="decimal"/>
      <w:lvlText w:val="%1."/>
      <w:lvlJc w:val="left"/>
      <w:pPr>
        <w:ind w:left="770" w:hanging="360"/>
      </w:pPr>
    </w:lvl>
    <w:lvl w:ilvl="1" w:tplc="20000019">
      <w:start w:val="1"/>
      <w:numFmt w:val="lowerLetter"/>
      <w:lvlText w:val="%2."/>
      <w:lvlJc w:val="left"/>
      <w:pPr>
        <w:ind w:left="1490" w:hanging="360"/>
      </w:pPr>
    </w:lvl>
    <w:lvl w:ilvl="2" w:tplc="2000001B" w:tentative="1">
      <w:start w:val="1"/>
      <w:numFmt w:val="lowerRoman"/>
      <w:lvlText w:val="%3."/>
      <w:lvlJc w:val="right"/>
      <w:pPr>
        <w:ind w:left="2210" w:hanging="180"/>
      </w:pPr>
    </w:lvl>
    <w:lvl w:ilvl="3" w:tplc="2000000F" w:tentative="1">
      <w:start w:val="1"/>
      <w:numFmt w:val="decimal"/>
      <w:lvlText w:val="%4."/>
      <w:lvlJc w:val="left"/>
      <w:pPr>
        <w:ind w:left="2930" w:hanging="360"/>
      </w:pPr>
    </w:lvl>
    <w:lvl w:ilvl="4" w:tplc="20000019" w:tentative="1">
      <w:start w:val="1"/>
      <w:numFmt w:val="lowerLetter"/>
      <w:lvlText w:val="%5."/>
      <w:lvlJc w:val="left"/>
      <w:pPr>
        <w:ind w:left="3650" w:hanging="360"/>
      </w:pPr>
    </w:lvl>
    <w:lvl w:ilvl="5" w:tplc="2000001B" w:tentative="1">
      <w:start w:val="1"/>
      <w:numFmt w:val="lowerRoman"/>
      <w:lvlText w:val="%6."/>
      <w:lvlJc w:val="right"/>
      <w:pPr>
        <w:ind w:left="4370" w:hanging="180"/>
      </w:pPr>
    </w:lvl>
    <w:lvl w:ilvl="6" w:tplc="2000000F" w:tentative="1">
      <w:start w:val="1"/>
      <w:numFmt w:val="decimal"/>
      <w:lvlText w:val="%7."/>
      <w:lvlJc w:val="left"/>
      <w:pPr>
        <w:ind w:left="5090" w:hanging="360"/>
      </w:pPr>
    </w:lvl>
    <w:lvl w:ilvl="7" w:tplc="20000019" w:tentative="1">
      <w:start w:val="1"/>
      <w:numFmt w:val="lowerLetter"/>
      <w:lvlText w:val="%8."/>
      <w:lvlJc w:val="left"/>
      <w:pPr>
        <w:ind w:left="5810" w:hanging="360"/>
      </w:pPr>
    </w:lvl>
    <w:lvl w:ilvl="8" w:tplc="2000001B" w:tentative="1">
      <w:start w:val="1"/>
      <w:numFmt w:val="lowerRoman"/>
      <w:lvlText w:val="%9."/>
      <w:lvlJc w:val="right"/>
      <w:pPr>
        <w:ind w:left="6530" w:hanging="180"/>
      </w:pPr>
    </w:lvl>
  </w:abstractNum>
  <w:abstractNum w:abstractNumId="8" w15:restartNumberingAfterBreak="0">
    <w:nsid w:val="3E126AC1"/>
    <w:multiLevelType w:val="hybridMultilevel"/>
    <w:tmpl w:val="56485E22"/>
    <w:lvl w:ilvl="0" w:tplc="76E21D24">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22C4365"/>
    <w:multiLevelType w:val="hybridMultilevel"/>
    <w:tmpl w:val="715A1628"/>
    <w:lvl w:ilvl="0" w:tplc="5D645B3A">
      <w:start w:val="1"/>
      <w:numFmt w:val="lowerRoman"/>
      <w:lvlText w:val="%1."/>
      <w:lvlJc w:val="right"/>
      <w:pPr>
        <w:ind w:left="720" w:hanging="360"/>
      </w:pPr>
      <w:rPr>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3121AA2"/>
    <w:multiLevelType w:val="hybridMultilevel"/>
    <w:tmpl w:val="02503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BE25A8"/>
    <w:multiLevelType w:val="multilevel"/>
    <w:tmpl w:val="9DBEF126"/>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600B4BFE"/>
    <w:multiLevelType w:val="hybridMultilevel"/>
    <w:tmpl w:val="3F0885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1B6469F"/>
    <w:multiLevelType w:val="hybridMultilevel"/>
    <w:tmpl w:val="2CCAB0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79507D9"/>
    <w:multiLevelType w:val="hybridMultilevel"/>
    <w:tmpl w:val="1F36D0AE"/>
    <w:lvl w:ilvl="0" w:tplc="2E9C8C72">
      <w:start w:val="1"/>
      <w:numFmt w:val="decimal"/>
      <w:lvlText w:val="%1."/>
      <w:lvlJc w:val="left"/>
      <w:pPr>
        <w:ind w:left="0" w:firstLine="0"/>
      </w:pPr>
      <w:rPr>
        <w:rFonts w:ascii="Times New Roman" w:hAnsi="Times New Roman" w:cs="Times New Roman" w:hint="default"/>
        <w:b w:val="0"/>
        <w:bCs w:val="0"/>
        <w:i w:val="0"/>
        <w:iCs w:val="0"/>
        <w:strike w:val="0"/>
      </w:rPr>
    </w:lvl>
    <w:lvl w:ilvl="1" w:tplc="04090019">
      <w:start w:val="1"/>
      <w:numFmt w:val="lowerLetter"/>
      <w:lvlText w:val="%2."/>
      <w:lvlJc w:val="left"/>
      <w:pPr>
        <w:ind w:left="12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9330213">
    <w:abstractNumId w:val="13"/>
  </w:num>
  <w:num w:numId="2" w16cid:durableId="729767385">
    <w:abstractNumId w:val="7"/>
  </w:num>
  <w:num w:numId="3" w16cid:durableId="1577477284">
    <w:abstractNumId w:val="4"/>
  </w:num>
  <w:num w:numId="4" w16cid:durableId="751008185">
    <w:abstractNumId w:val="14"/>
  </w:num>
  <w:num w:numId="5" w16cid:durableId="1581016947">
    <w:abstractNumId w:val="3"/>
  </w:num>
  <w:num w:numId="6" w16cid:durableId="1107240983">
    <w:abstractNumId w:val="12"/>
  </w:num>
  <w:num w:numId="7" w16cid:durableId="97798521">
    <w:abstractNumId w:val="5"/>
  </w:num>
  <w:num w:numId="8" w16cid:durableId="274604451">
    <w:abstractNumId w:val="11"/>
  </w:num>
  <w:num w:numId="9" w16cid:durableId="711731725">
    <w:abstractNumId w:val="1"/>
  </w:num>
  <w:num w:numId="10" w16cid:durableId="1808860712">
    <w:abstractNumId w:val="0"/>
  </w:num>
  <w:num w:numId="11" w16cid:durableId="1812207321">
    <w:abstractNumId w:val="2"/>
  </w:num>
  <w:num w:numId="12" w16cid:durableId="1163811047">
    <w:abstractNumId w:val="10"/>
  </w:num>
  <w:num w:numId="13" w16cid:durableId="1613517191">
    <w:abstractNumId w:val="8"/>
  </w:num>
  <w:num w:numId="14" w16cid:durableId="23141534">
    <w:abstractNumId w:val="6"/>
  </w:num>
  <w:num w:numId="15" w16cid:durableId="3776348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C1MDUyNjY1sTBR0lEKTi0uzszPAykwqQUAr3AuMywAAAA="/>
  </w:docVars>
  <w:rsids>
    <w:rsidRoot w:val="00404CA8"/>
    <w:rsid w:val="00000FD1"/>
    <w:rsid w:val="0000312C"/>
    <w:rsid w:val="00004554"/>
    <w:rsid w:val="000109B5"/>
    <w:rsid w:val="00034A89"/>
    <w:rsid w:val="000357A9"/>
    <w:rsid w:val="00040FE9"/>
    <w:rsid w:val="00041430"/>
    <w:rsid w:val="00054C9F"/>
    <w:rsid w:val="00062140"/>
    <w:rsid w:val="00083757"/>
    <w:rsid w:val="00091C84"/>
    <w:rsid w:val="000A2F5C"/>
    <w:rsid w:val="000C65AF"/>
    <w:rsid w:val="000D11B3"/>
    <w:rsid w:val="000E3441"/>
    <w:rsid w:val="000F311E"/>
    <w:rsid w:val="000F5380"/>
    <w:rsid w:val="000F7F92"/>
    <w:rsid w:val="00102D95"/>
    <w:rsid w:val="00104337"/>
    <w:rsid w:val="0011179D"/>
    <w:rsid w:val="00111DD3"/>
    <w:rsid w:val="0011396F"/>
    <w:rsid w:val="00131C2F"/>
    <w:rsid w:val="00141AF5"/>
    <w:rsid w:val="0014277C"/>
    <w:rsid w:val="00144EF4"/>
    <w:rsid w:val="00151F6F"/>
    <w:rsid w:val="00156FEF"/>
    <w:rsid w:val="00163F37"/>
    <w:rsid w:val="00166AA7"/>
    <w:rsid w:val="00180193"/>
    <w:rsid w:val="001929AF"/>
    <w:rsid w:val="001A16B8"/>
    <w:rsid w:val="001A3DE7"/>
    <w:rsid w:val="001B0ACC"/>
    <w:rsid w:val="001B12C4"/>
    <w:rsid w:val="001B47E8"/>
    <w:rsid w:val="001B7365"/>
    <w:rsid w:val="001B739C"/>
    <w:rsid w:val="001C5855"/>
    <w:rsid w:val="001C6CFC"/>
    <w:rsid w:val="001D5F49"/>
    <w:rsid w:val="001E37C0"/>
    <w:rsid w:val="00203465"/>
    <w:rsid w:val="00203E02"/>
    <w:rsid w:val="00206836"/>
    <w:rsid w:val="00207E0F"/>
    <w:rsid w:val="002106EA"/>
    <w:rsid w:val="0022010F"/>
    <w:rsid w:val="00220399"/>
    <w:rsid w:val="002234AF"/>
    <w:rsid w:val="00231113"/>
    <w:rsid w:val="00233A3D"/>
    <w:rsid w:val="00237ACF"/>
    <w:rsid w:val="00240EC4"/>
    <w:rsid w:val="00247043"/>
    <w:rsid w:val="00247794"/>
    <w:rsid w:val="002620C6"/>
    <w:rsid w:val="0026249F"/>
    <w:rsid w:val="00266A59"/>
    <w:rsid w:val="00270F2A"/>
    <w:rsid w:val="0027415F"/>
    <w:rsid w:val="0027677E"/>
    <w:rsid w:val="00292862"/>
    <w:rsid w:val="00292A1A"/>
    <w:rsid w:val="002949A9"/>
    <w:rsid w:val="00295CD0"/>
    <w:rsid w:val="002979F8"/>
    <w:rsid w:val="002A3F5F"/>
    <w:rsid w:val="002A5CA9"/>
    <w:rsid w:val="002A7A7A"/>
    <w:rsid w:val="002B0D09"/>
    <w:rsid w:val="002B2359"/>
    <w:rsid w:val="002B54D7"/>
    <w:rsid w:val="002B707F"/>
    <w:rsid w:val="002D006C"/>
    <w:rsid w:val="002D17A5"/>
    <w:rsid w:val="002F15EB"/>
    <w:rsid w:val="002F386B"/>
    <w:rsid w:val="002F3C01"/>
    <w:rsid w:val="002F53A5"/>
    <w:rsid w:val="002F61CB"/>
    <w:rsid w:val="00300AF0"/>
    <w:rsid w:val="003050EA"/>
    <w:rsid w:val="00307CD3"/>
    <w:rsid w:val="00326C24"/>
    <w:rsid w:val="003371C8"/>
    <w:rsid w:val="003475D3"/>
    <w:rsid w:val="003505B7"/>
    <w:rsid w:val="0035223C"/>
    <w:rsid w:val="00352435"/>
    <w:rsid w:val="00355A46"/>
    <w:rsid w:val="00357402"/>
    <w:rsid w:val="00372EA1"/>
    <w:rsid w:val="00382BE7"/>
    <w:rsid w:val="00386DD5"/>
    <w:rsid w:val="00393D6C"/>
    <w:rsid w:val="003A2ED0"/>
    <w:rsid w:val="003A4291"/>
    <w:rsid w:val="003C1354"/>
    <w:rsid w:val="003D3B73"/>
    <w:rsid w:val="003D6FCF"/>
    <w:rsid w:val="003E3A22"/>
    <w:rsid w:val="003F147F"/>
    <w:rsid w:val="003F3252"/>
    <w:rsid w:val="003F39A2"/>
    <w:rsid w:val="00404CA8"/>
    <w:rsid w:val="00412263"/>
    <w:rsid w:val="004139E7"/>
    <w:rsid w:val="0041553F"/>
    <w:rsid w:val="00423FFA"/>
    <w:rsid w:val="00424804"/>
    <w:rsid w:val="00425D23"/>
    <w:rsid w:val="00435C43"/>
    <w:rsid w:val="00436474"/>
    <w:rsid w:val="00445106"/>
    <w:rsid w:val="00446521"/>
    <w:rsid w:val="0045057E"/>
    <w:rsid w:val="00450D26"/>
    <w:rsid w:val="0045208F"/>
    <w:rsid w:val="004531AE"/>
    <w:rsid w:val="00462B0A"/>
    <w:rsid w:val="004630AD"/>
    <w:rsid w:val="0047719A"/>
    <w:rsid w:val="004817AC"/>
    <w:rsid w:val="0048728C"/>
    <w:rsid w:val="004A2E50"/>
    <w:rsid w:val="004A343E"/>
    <w:rsid w:val="004A42D7"/>
    <w:rsid w:val="004A7021"/>
    <w:rsid w:val="004B6C0C"/>
    <w:rsid w:val="004C3767"/>
    <w:rsid w:val="004E0BE5"/>
    <w:rsid w:val="004E50C3"/>
    <w:rsid w:val="0051495A"/>
    <w:rsid w:val="00515672"/>
    <w:rsid w:val="00521776"/>
    <w:rsid w:val="0052579F"/>
    <w:rsid w:val="005357C7"/>
    <w:rsid w:val="00544B08"/>
    <w:rsid w:val="00545A8B"/>
    <w:rsid w:val="00547216"/>
    <w:rsid w:val="00547587"/>
    <w:rsid w:val="0055481D"/>
    <w:rsid w:val="005627BC"/>
    <w:rsid w:val="00567A92"/>
    <w:rsid w:val="00571D9C"/>
    <w:rsid w:val="00573E96"/>
    <w:rsid w:val="00577D40"/>
    <w:rsid w:val="00577EB8"/>
    <w:rsid w:val="005827A6"/>
    <w:rsid w:val="00587258"/>
    <w:rsid w:val="00596A7E"/>
    <w:rsid w:val="005A4E74"/>
    <w:rsid w:val="005A4ECA"/>
    <w:rsid w:val="005B1592"/>
    <w:rsid w:val="005B5409"/>
    <w:rsid w:val="005B5FC4"/>
    <w:rsid w:val="005B66E3"/>
    <w:rsid w:val="005B6F7A"/>
    <w:rsid w:val="005C35E4"/>
    <w:rsid w:val="005D09C2"/>
    <w:rsid w:val="005D20F1"/>
    <w:rsid w:val="005D2EE1"/>
    <w:rsid w:val="005E4DE5"/>
    <w:rsid w:val="006029B2"/>
    <w:rsid w:val="006029D4"/>
    <w:rsid w:val="00603553"/>
    <w:rsid w:val="00605405"/>
    <w:rsid w:val="00607696"/>
    <w:rsid w:val="00607F3F"/>
    <w:rsid w:val="006307DA"/>
    <w:rsid w:val="00636258"/>
    <w:rsid w:val="0063675F"/>
    <w:rsid w:val="0064262A"/>
    <w:rsid w:val="00645FA3"/>
    <w:rsid w:val="00646E2B"/>
    <w:rsid w:val="0065169C"/>
    <w:rsid w:val="00653CD1"/>
    <w:rsid w:val="0065408F"/>
    <w:rsid w:val="0065646F"/>
    <w:rsid w:val="006618F6"/>
    <w:rsid w:val="00664CAD"/>
    <w:rsid w:val="0067439D"/>
    <w:rsid w:val="00681EBE"/>
    <w:rsid w:val="00684BF6"/>
    <w:rsid w:val="00687519"/>
    <w:rsid w:val="006A17A1"/>
    <w:rsid w:val="006A38B2"/>
    <w:rsid w:val="006A4454"/>
    <w:rsid w:val="006B3DFE"/>
    <w:rsid w:val="006B41D7"/>
    <w:rsid w:val="006B73CA"/>
    <w:rsid w:val="006C475A"/>
    <w:rsid w:val="006C502A"/>
    <w:rsid w:val="006D4FA2"/>
    <w:rsid w:val="006D58DA"/>
    <w:rsid w:val="006D7499"/>
    <w:rsid w:val="006E1326"/>
    <w:rsid w:val="006F27A2"/>
    <w:rsid w:val="007047FF"/>
    <w:rsid w:val="00706BAF"/>
    <w:rsid w:val="00723B9C"/>
    <w:rsid w:val="00724211"/>
    <w:rsid w:val="007272CE"/>
    <w:rsid w:val="0073596C"/>
    <w:rsid w:val="00737004"/>
    <w:rsid w:val="00740442"/>
    <w:rsid w:val="007418E1"/>
    <w:rsid w:val="0074408C"/>
    <w:rsid w:val="00744B27"/>
    <w:rsid w:val="00750741"/>
    <w:rsid w:val="00753104"/>
    <w:rsid w:val="00753C37"/>
    <w:rsid w:val="00756CAE"/>
    <w:rsid w:val="00756DC6"/>
    <w:rsid w:val="007573B4"/>
    <w:rsid w:val="00760E0A"/>
    <w:rsid w:val="00766566"/>
    <w:rsid w:val="00770778"/>
    <w:rsid w:val="0077244F"/>
    <w:rsid w:val="00780B33"/>
    <w:rsid w:val="0078186F"/>
    <w:rsid w:val="00795867"/>
    <w:rsid w:val="007A1C37"/>
    <w:rsid w:val="007A3458"/>
    <w:rsid w:val="007A7EEE"/>
    <w:rsid w:val="007B0C1E"/>
    <w:rsid w:val="007B1D25"/>
    <w:rsid w:val="007B2047"/>
    <w:rsid w:val="007B3B5F"/>
    <w:rsid w:val="007B6ACA"/>
    <w:rsid w:val="007C0FC3"/>
    <w:rsid w:val="007E28BB"/>
    <w:rsid w:val="007F45D4"/>
    <w:rsid w:val="0080140F"/>
    <w:rsid w:val="00814050"/>
    <w:rsid w:val="00824B46"/>
    <w:rsid w:val="00836AFE"/>
    <w:rsid w:val="00840693"/>
    <w:rsid w:val="008416C9"/>
    <w:rsid w:val="0084292C"/>
    <w:rsid w:val="00843D96"/>
    <w:rsid w:val="0086020E"/>
    <w:rsid w:val="00874D10"/>
    <w:rsid w:val="00875EF2"/>
    <w:rsid w:val="00883803"/>
    <w:rsid w:val="008873C2"/>
    <w:rsid w:val="00891BB9"/>
    <w:rsid w:val="00894536"/>
    <w:rsid w:val="00897D8D"/>
    <w:rsid w:val="008A28E2"/>
    <w:rsid w:val="008A34E2"/>
    <w:rsid w:val="008A37A6"/>
    <w:rsid w:val="008A6E67"/>
    <w:rsid w:val="008B187C"/>
    <w:rsid w:val="008B364D"/>
    <w:rsid w:val="008B72D3"/>
    <w:rsid w:val="008C0D9C"/>
    <w:rsid w:val="008C28F1"/>
    <w:rsid w:val="008E3118"/>
    <w:rsid w:val="008E3DED"/>
    <w:rsid w:val="008F35B2"/>
    <w:rsid w:val="008F4706"/>
    <w:rsid w:val="008F4BB0"/>
    <w:rsid w:val="008F4EA7"/>
    <w:rsid w:val="008F7C65"/>
    <w:rsid w:val="00915165"/>
    <w:rsid w:val="00924AB9"/>
    <w:rsid w:val="00925FC0"/>
    <w:rsid w:val="009277CF"/>
    <w:rsid w:val="00935A7B"/>
    <w:rsid w:val="00941EA5"/>
    <w:rsid w:val="00943C2E"/>
    <w:rsid w:val="009552FD"/>
    <w:rsid w:val="009610D2"/>
    <w:rsid w:val="009658EC"/>
    <w:rsid w:val="00965D07"/>
    <w:rsid w:val="00967A94"/>
    <w:rsid w:val="0097051A"/>
    <w:rsid w:val="00970D07"/>
    <w:rsid w:val="00977D8F"/>
    <w:rsid w:val="00983A2E"/>
    <w:rsid w:val="009869EC"/>
    <w:rsid w:val="00997F56"/>
    <w:rsid w:val="009A0B2F"/>
    <w:rsid w:val="009A3E28"/>
    <w:rsid w:val="009A41A6"/>
    <w:rsid w:val="009B26F5"/>
    <w:rsid w:val="009B3D7C"/>
    <w:rsid w:val="009C05A1"/>
    <w:rsid w:val="009C4499"/>
    <w:rsid w:val="009D0977"/>
    <w:rsid w:val="009D63A9"/>
    <w:rsid w:val="009D67B4"/>
    <w:rsid w:val="009D7163"/>
    <w:rsid w:val="009E15AF"/>
    <w:rsid w:val="009E5F1C"/>
    <w:rsid w:val="009E73F8"/>
    <w:rsid w:val="009F08D4"/>
    <w:rsid w:val="009F45D2"/>
    <w:rsid w:val="009F755D"/>
    <w:rsid w:val="00A03388"/>
    <w:rsid w:val="00A0683E"/>
    <w:rsid w:val="00A14CDC"/>
    <w:rsid w:val="00A157BE"/>
    <w:rsid w:val="00A223AB"/>
    <w:rsid w:val="00A276EE"/>
    <w:rsid w:val="00A27993"/>
    <w:rsid w:val="00A31C45"/>
    <w:rsid w:val="00A32648"/>
    <w:rsid w:val="00A52A4C"/>
    <w:rsid w:val="00A66D9F"/>
    <w:rsid w:val="00A735BD"/>
    <w:rsid w:val="00A74C3A"/>
    <w:rsid w:val="00A76904"/>
    <w:rsid w:val="00A81D8B"/>
    <w:rsid w:val="00A825BF"/>
    <w:rsid w:val="00A90113"/>
    <w:rsid w:val="00AA6BF4"/>
    <w:rsid w:val="00AC1B4F"/>
    <w:rsid w:val="00AC2EA3"/>
    <w:rsid w:val="00AC716B"/>
    <w:rsid w:val="00AE14F1"/>
    <w:rsid w:val="00AE1DA4"/>
    <w:rsid w:val="00AE590D"/>
    <w:rsid w:val="00AF2E1F"/>
    <w:rsid w:val="00AF2EF3"/>
    <w:rsid w:val="00AF3B21"/>
    <w:rsid w:val="00AF511A"/>
    <w:rsid w:val="00AF776A"/>
    <w:rsid w:val="00AF7A54"/>
    <w:rsid w:val="00B01B11"/>
    <w:rsid w:val="00B04E88"/>
    <w:rsid w:val="00B074CF"/>
    <w:rsid w:val="00B12071"/>
    <w:rsid w:val="00B14F74"/>
    <w:rsid w:val="00B24799"/>
    <w:rsid w:val="00B24F30"/>
    <w:rsid w:val="00B36266"/>
    <w:rsid w:val="00B37376"/>
    <w:rsid w:val="00B47B7D"/>
    <w:rsid w:val="00B57B24"/>
    <w:rsid w:val="00B61A31"/>
    <w:rsid w:val="00B65BB2"/>
    <w:rsid w:val="00B7104F"/>
    <w:rsid w:val="00B71919"/>
    <w:rsid w:val="00B8164E"/>
    <w:rsid w:val="00B833F7"/>
    <w:rsid w:val="00B9079E"/>
    <w:rsid w:val="00B95D11"/>
    <w:rsid w:val="00B96051"/>
    <w:rsid w:val="00B96BBC"/>
    <w:rsid w:val="00BB187E"/>
    <w:rsid w:val="00BB19B5"/>
    <w:rsid w:val="00BB7888"/>
    <w:rsid w:val="00BC0C07"/>
    <w:rsid w:val="00BC4D8B"/>
    <w:rsid w:val="00BC5F82"/>
    <w:rsid w:val="00BC7929"/>
    <w:rsid w:val="00BE7352"/>
    <w:rsid w:val="00C111E4"/>
    <w:rsid w:val="00C13646"/>
    <w:rsid w:val="00C21D91"/>
    <w:rsid w:val="00C2544A"/>
    <w:rsid w:val="00C30E27"/>
    <w:rsid w:val="00C363A3"/>
    <w:rsid w:val="00C372AA"/>
    <w:rsid w:val="00C40FA8"/>
    <w:rsid w:val="00C426B9"/>
    <w:rsid w:val="00C448BF"/>
    <w:rsid w:val="00C50052"/>
    <w:rsid w:val="00C51410"/>
    <w:rsid w:val="00C51B3F"/>
    <w:rsid w:val="00C705DC"/>
    <w:rsid w:val="00C70B46"/>
    <w:rsid w:val="00C74897"/>
    <w:rsid w:val="00C76BBE"/>
    <w:rsid w:val="00C77156"/>
    <w:rsid w:val="00C81CC3"/>
    <w:rsid w:val="00CA1084"/>
    <w:rsid w:val="00CA2E07"/>
    <w:rsid w:val="00CA6211"/>
    <w:rsid w:val="00CB397F"/>
    <w:rsid w:val="00CC03F1"/>
    <w:rsid w:val="00CC7991"/>
    <w:rsid w:val="00CD450E"/>
    <w:rsid w:val="00CE45AB"/>
    <w:rsid w:val="00CE725E"/>
    <w:rsid w:val="00CF187C"/>
    <w:rsid w:val="00CF4EC8"/>
    <w:rsid w:val="00D02B6D"/>
    <w:rsid w:val="00D04C51"/>
    <w:rsid w:val="00D078B9"/>
    <w:rsid w:val="00D138FF"/>
    <w:rsid w:val="00D1548F"/>
    <w:rsid w:val="00D161D6"/>
    <w:rsid w:val="00D3473E"/>
    <w:rsid w:val="00D3623F"/>
    <w:rsid w:val="00D37FB0"/>
    <w:rsid w:val="00D37FE7"/>
    <w:rsid w:val="00D41A97"/>
    <w:rsid w:val="00D51848"/>
    <w:rsid w:val="00D538B3"/>
    <w:rsid w:val="00D55DF9"/>
    <w:rsid w:val="00D6018A"/>
    <w:rsid w:val="00D606F1"/>
    <w:rsid w:val="00D801A8"/>
    <w:rsid w:val="00D868FE"/>
    <w:rsid w:val="00D86A16"/>
    <w:rsid w:val="00D875BA"/>
    <w:rsid w:val="00D90717"/>
    <w:rsid w:val="00D97E0C"/>
    <w:rsid w:val="00DA3626"/>
    <w:rsid w:val="00DA5CCF"/>
    <w:rsid w:val="00DB0C40"/>
    <w:rsid w:val="00DB59B5"/>
    <w:rsid w:val="00DC2544"/>
    <w:rsid w:val="00DC6875"/>
    <w:rsid w:val="00DD2256"/>
    <w:rsid w:val="00DE01DC"/>
    <w:rsid w:val="00DE5538"/>
    <w:rsid w:val="00DE7DF2"/>
    <w:rsid w:val="00DF3AB8"/>
    <w:rsid w:val="00DF68EE"/>
    <w:rsid w:val="00E0339E"/>
    <w:rsid w:val="00E053D8"/>
    <w:rsid w:val="00E15C95"/>
    <w:rsid w:val="00E20B07"/>
    <w:rsid w:val="00E220B4"/>
    <w:rsid w:val="00E258A0"/>
    <w:rsid w:val="00E272EF"/>
    <w:rsid w:val="00E42F2C"/>
    <w:rsid w:val="00E463F7"/>
    <w:rsid w:val="00E47065"/>
    <w:rsid w:val="00E509E8"/>
    <w:rsid w:val="00E54EEC"/>
    <w:rsid w:val="00E5593F"/>
    <w:rsid w:val="00E63F4F"/>
    <w:rsid w:val="00E645E0"/>
    <w:rsid w:val="00E728DE"/>
    <w:rsid w:val="00E7502D"/>
    <w:rsid w:val="00E76D10"/>
    <w:rsid w:val="00E77657"/>
    <w:rsid w:val="00E80BE5"/>
    <w:rsid w:val="00E831D6"/>
    <w:rsid w:val="00E84E49"/>
    <w:rsid w:val="00E86134"/>
    <w:rsid w:val="00E86AD1"/>
    <w:rsid w:val="00E91E5E"/>
    <w:rsid w:val="00E955EC"/>
    <w:rsid w:val="00E95FA9"/>
    <w:rsid w:val="00EA0BB1"/>
    <w:rsid w:val="00EB1542"/>
    <w:rsid w:val="00EB5AFB"/>
    <w:rsid w:val="00EB6417"/>
    <w:rsid w:val="00EC1CDC"/>
    <w:rsid w:val="00EC482C"/>
    <w:rsid w:val="00ED3653"/>
    <w:rsid w:val="00ED6DA9"/>
    <w:rsid w:val="00EE3580"/>
    <w:rsid w:val="00EE4C6D"/>
    <w:rsid w:val="00EF22A4"/>
    <w:rsid w:val="00EF426B"/>
    <w:rsid w:val="00F01212"/>
    <w:rsid w:val="00F03FC5"/>
    <w:rsid w:val="00F04C58"/>
    <w:rsid w:val="00F04FAF"/>
    <w:rsid w:val="00F0556B"/>
    <w:rsid w:val="00F16599"/>
    <w:rsid w:val="00F220B4"/>
    <w:rsid w:val="00F313F8"/>
    <w:rsid w:val="00F429BE"/>
    <w:rsid w:val="00F513D5"/>
    <w:rsid w:val="00F53863"/>
    <w:rsid w:val="00F53ECD"/>
    <w:rsid w:val="00F548DB"/>
    <w:rsid w:val="00F60C14"/>
    <w:rsid w:val="00F62E1D"/>
    <w:rsid w:val="00F64357"/>
    <w:rsid w:val="00F7167E"/>
    <w:rsid w:val="00F74FB3"/>
    <w:rsid w:val="00F75485"/>
    <w:rsid w:val="00F766AF"/>
    <w:rsid w:val="00F77192"/>
    <w:rsid w:val="00F801E9"/>
    <w:rsid w:val="00F907BA"/>
    <w:rsid w:val="00F93996"/>
    <w:rsid w:val="00F95304"/>
    <w:rsid w:val="00FA0E90"/>
    <w:rsid w:val="00FA6F5D"/>
    <w:rsid w:val="00FB41E9"/>
    <w:rsid w:val="00FB4DB9"/>
    <w:rsid w:val="00FC3EB5"/>
    <w:rsid w:val="00FD1AC3"/>
    <w:rsid w:val="00FD7D26"/>
    <w:rsid w:val="00FE4F95"/>
    <w:rsid w:val="00FF19A4"/>
    <w:rsid w:val="00FF385D"/>
    <w:rsid w:val="00FF71B6"/>
    <w:rsid w:val="00FF760B"/>
    <w:rsid w:val="00FF77BD"/>
  </w:rsids>
  <m:mathPr>
    <m:mathFont m:val="Cambria Math"/>
    <m:brkBin m:val="before"/>
    <m:brkBinSub m:val="--"/>
    <m:smallFrac m:val="0"/>
    <m:dispDef/>
    <m:lMargin m:val="0"/>
    <m:rMargin m:val="0"/>
    <m:defJc m:val="centerGroup"/>
    <m:wrapIndent m:val="1440"/>
    <m:intLim m:val="subSup"/>
    <m:naryLim m:val="undOvr"/>
  </m:mathPr>
  <w:themeFontLang w:val="en-K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B1AFE"/>
  <w15:chartTrackingRefBased/>
  <w15:docId w15:val="{24C104C5-A133-4AF2-9720-C34DF55D3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4F95"/>
    <w:rPr>
      <w:color w:val="0563C1"/>
      <w:u w:val="single"/>
    </w:rPr>
  </w:style>
  <w:style w:type="character" w:styleId="Emphasis">
    <w:name w:val="Emphasis"/>
    <w:basedOn w:val="DefaultParagraphFont"/>
    <w:uiPriority w:val="20"/>
    <w:qFormat/>
    <w:rsid w:val="009C05A1"/>
    <w:rPr>
      <w:i/>
      <w:iCs/>
    </w:rPr>
  </w:style>
  <w:style w:type="character" w:styleId="Strong">
    <w:name w:val="Strong"/>
    <w:basedOn w:val="DefaultParagraphFont"/>
    <w:uiPriority w:val="22"/>
    <w:qFormat/>
    <w:rsid w:val="009C05A1"/>
    <w:rPr>
      <w:b/>
      <w:bCs/>
    </w:rPr>
  </w:style>
  <w:style w:type="paragraph" w:styleId="ListParagraph">
    <w:name w:val="List Paragraph"/>
    <w:aliases w:val="Citation List,List Paragraph1,List_Paragraph,Multilevel para_II,Bullets,Ha,Heading3,Indent Paragraph,LIST OF TABLES.,List Bullet Mary,List Paragraph (numbered (a)),List Paragraph nowy,List bullet,Numbered List Paragraph,References,Liste 1"/>
    <w:basedOn w:val="Normal"/>
    <w:link w:val="ListParagraphChar"/>
    <w:uiPriority w:val="34"/>
    <w:qFormat/>
    <w:rsid w:val="000A2F5C"/>
    <w:pPr>
      <w:ind w:left="720"/>
      <w:contextualSpacing/>
    </w:pPr>
  </w:style>
  <w:style w:type="paragraph" w:styleId="Header">
    <w:name w:val="header"/>
    <w:basedOn w:val="Normal"/>
    <w:link w:val="HeaderChar"/>
    <w:uiPriority w:val="99"/>
    <w:unhideWhenUsed/>
    <w:rsid w:val="002B0D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D09"/>
  </w:style>
  <w:style w:type="paragraph" w:styleId="Footer">
    <w:name w:val="footer"/>
    <w:basedOn w:val="Normal"/>
    <w:link w:val="FooterChar"/>
    <w:uiPriority w:val="99"/>
    <w:unhideWhenUsed/>
    <w:rsid w:val="002B0D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D09"/>
  </w:style>
  <w:style w:type="paragraph" w:styleId="Revision">
    <w:name w:val="Revision"/>
    <w:hidden/>
    <w:uiPriority w:val="99"/>
    <w:semiHidden/>
    <w:rsid w:val="008416C9"/>
    <w:pPr>
      <w:spacing w:after="0" w:line="240" w:lineRule="auto"/>
    </w:pPr>
  </w:style>
  <w:style w:type="character" w:styleId="UnresolvedMention">
    <w:name w:val="Unresolved Mention"/>
    <w:basedOn w:val="DefaultParagraphFont"/>
    <w:uiPriority w:val="99"/>
    <w:semiHidden/>
    <w:unhideWhenUsed/>
    <w:rsid w:val="008416C9"/>
    <w:rPr>
      <w:color w:val="605E5C"/>
      <w:shd w:val="clear" w:color="auto" w:fill="E1DFDD"/>
    </w:rPr>
  </w:style>
  <w:style w:type="character" w:customStyle="1" w:styleId="ListParagraphChar">
    <w:name w:val="List Paragraph Char"/>
    <w:aliases w:val="Citation List Char,List Paragraph1 Char,List_Paragraph Char,Multilevel para_II Char,Bullets Char,Ha Char,Heading3 Char,Indent Paragraph Char,LIST OF TABLES. Char,List Bullet Mary Char,List Paragraph (numbered (a)) Char,Liste 1 Char"/>
    <w:basedOn w:val="DefaultParagraphFont"/>
    <w:link w:val="ListParagraph"/>
    <w:uiPriority w:val="34"/>
    <w:qFormat/>
    <w:locked/>
    <w:rsid w:val="00F74FB3"/>
  </w:style>
  <w:style w:type="paragraph" w:styleId="FootnoteText">
    <w:name w:val="footnote text"/>
    <w:aliases w:val="Footnote Text Char Char Char,Footnote Text1,Footnote Text Char Char Char Char Char Char1 Char,Footnote Text Char Char Char Char Char, Char Char Char Char,Footnote Text Char Char Char Char Char Char Char, Char Char"/>
    <w:basedOn w:val="Normal"/>
    <w:link w:val="FootnoteTextChar"/>
    <w:uiPriority w:val="99"/>
    <w:unhideWhenUsed/>
    <w:qFormat/>
    <w:rsid w:val="00292862"/>
    <w:pPr>
      <w:spacing w:after="0" w:line="240" w:lineRule="auto"/>
    </w:pPr>
    <w:rPr>
      <w:sz w:val="20"/>
      <w:szCs w:val="20"/>
      <w:lang w:val="en-ZA"/>
    </w:rPr>
  </w:style>
  <w:style w:type="character" w:customStyle="1" w:styleId="FootnoteTextChar">
    <w:name w:val="Footnote Text Char"/>
    <w:aliases w:val="Footnote Text Char Char Char Char,Footnote Text1 Char,Footnote Text Char Char Char Char Char Char1 Char Char,Footnote Text Char Char Char Char Char Char, Char Char Char Char Char,Footnote Text Char Char Char Char Char Char Char Char"/>
    <w:basedOn w:val="DefaultParagraphFont"/>
    <w:link w:val="FootnoteText"/>
    <w:uiPriority w:val="99"/>
    <w:rsid w:val="00292862"/>
    <w:rPr>
      <w:sz w:val="20"/>
      <w:szCs w:val="20"/>
      <w:lang w:val="en-ZA"/>
    </w:rPr>
  </w:style>
  <w:style w:type="character" w:styleId="FootnoteReference">
    <w:name w:val="footnote reference"/>
    <w:basedOn w:val="DefaultParagraphFont"/>
    <w:uiPriority w:val="99"/>
    <w:unhideWhenUsed/>
    <w:qFormat/>
    <w:rsid w:val="00292862"/>
    <w:rPr>
      <w:vertAlign w:val="superscript"/>
    </w:rPr>
  </w:style>
  <w:style w:type="character" w:styleId="CommentReference">
    <w:name w:val="annotation reference"/>
    <w:basedOn w:val="DefaultParagraphFont"/>
    <w:uiPriority w:val="99"/>
    <w:semiHidden/>
    <w:unhideWhenUsed/>
    <w:rsid w:val="00515672"/>
    <w:rPr>
      <w:sz w:val="16"/>
      <w:szCs w:val="16"/>
    </w:rPr>
  </w:style>
  <w:style w:type="paragraph" w:styleId="CommentText">
    <w:name w:val="annotation text"/>
    <w:basedOn w:val="Normal"/>
    <w:link w:val="CommentTextChar"/>
    <w:uiPriority w:val="99"/>
    <w:unhideWhenUsed/>
    <w:rsid w:val="00515672"/>
    <w:pPr>
      <w:spacing w:line="240" w:lineRule="auto"/>
    </w:pPr>
    <w:rPr>
      <w:sz w:val="20"/>
      <w:szCs w:val="20"/>
    </w:rPr>
  </w:style>
  <w:style w:type="character" w:customStyle="1" w:styleId="CommentTextChar">
    <w:name w:val="Comment Text Char"/>
    <w:basedOn w:val="DefaultParagraphFont"/>
    <w:link w:val="CommentText"/>
    <w:uiPriority w:val="99"/>
    <w:rsid w:val="00515672"/>
    <w:rPr>
      <w:sz w:val="20"/>
      <w:szCs w:val="20"/>
    </w:rPr>
  </w:style>
  <w:style w:type="paragraph" w:styleId="CommentSubject">
    <w:name w:val="annotation subject"/>
    <w:basedOn w:val="CommentText"/>
    <w:next w:val="CommentText"/>
    <w:link w:val="CommentSubjectChar"/>
    <w:uiPriority w:val="99"/>
    <w:semiHidden/>
    <w:unhideWhenUsed/>
    <w:rsid w:val="00B074CF"/>
    <w:rPr>
      <w:b/>
      <w:bCs/>
    </w:rPr>
  </w:style>
  <w:style w:type="character" w:customStyle="1" w:styleId="CommentSubjectChar">
    <w:name w:val="Comment Subject Char"/>
    <w:basedOn w:val="CommentTextChar"/>
    <w:link w:val="CommentSubject"/>
    <w:uiPriority w:val="99"/>
    <w:semiHidden/>
    <w:rsid w:val="00B074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324097">
      <w:bodyDiv w:val="1"/>
      <w:marLeft w:val="0"/>
      <w:marRight w:val="0"/>
      <w:marTop w:val="0"/>
      <w:marBottom w:val="0"/>
      <w:divBdr>
        <w:top w:val="none" w:sz="0" w:space="0" w:color="auto"/>
        <w:left w:val="none" w:sz="0" w:space="0" w:color="auto"/>
        <w:bottom w:val="none" w:sz="0" w:space="0" w:color="auto"/>
        <w:right w:val="none" w:sz="0" w:space="0" w:color="auto"/>
      </w:divBdr>
    </w:div>
    <w:div w:id="708920437">
      <w:bodyDiv w:val="1"/>
      <w:marLeft w:val="0"/>
      <w:marRight w:val="0"/>
      <w:marTop w:val="0"/>
      <w:marBottom w:val="0"/>
      <w:divBdr>
        <w:top w:val="none" w:sz="0" w:space="0" w:color="auto"/>
        <w:left w:val="none" w:sz="0" w:space="0" w:color="auto"/>
        <w:bottom w:val="none" w:sz="0" w:space="0" w:color="auto"/>
        <w:right w:val="none" w:sz="0" w:space="0" w:color="auto"/>
      </w:divBdr>
    </w:div>
    <w:div w:id="747846846">
      <w:bodyDiv w:val="1"/>
      <w:marLeft w:val="0"/>
      <w:marRight w:val="0"/>
      <w:marTop w:val="0"/>
      <w:marBottom w:val="0"/>
      <w:divBdr>
        <w:top w:val="none" w:sz="0" w:space="0" w:color="auto"/>
        <w:left w:val="none" w:sz="0" w:space="0" w:color="auto"/>
        <w:bottom w:val="none" w:sz="0" w:space="0" w:color="auto"/>
        <w:right w:val="none" w:sz="0" w:space="0" w:color="auto"/>
      </w:divBdr>
    </w:div>
    <w:div w:id="1231185965">
      <w:bodyDiv w:val="1"/>
      <w:marLeft w:val="0"/>
      <w:marRight w:val="0"/>
      <w:marTop w:val="0"/>
      <w:marBottom w:val="0"/>
      <w:divBdr>
        <w:top w:val="none" w:sz="0" w:space="0" w:color="auto"/>
        <w:left w:val="none" w:sz="0" w:space="0" w:color="auto"/>
        <w:bottom w:val="none" w:sz="0" w:space="0" w:color="auto"/>
        <w:right w:val="none" w:sz="0" w:space="0" w:color="auto"/>
      </w:divBdr>
    </w:div>
    <w:div w:id="199387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cipe.org/"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sif-paset.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en/programs/paset" TargetMode="External"/><Relationship Id="rId5" Type="http://schemas.openxmlformats.org/officeDocument/2006/relationships/numbering" Target="numbering.xml"/><Relationship Id="rId15" Type="http://schemas.openxmlformats.org/officeDocument/2006/relationships/hyperlink" Target="mailto:rsifscholarships@icipe.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sif-paset.org/partner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6EA63D568EED40BFD8FDCAC5676567" ma:contentTypeVersion="14" ma:contentTypeDescription="Create a new document." ma:contentTypeScope="" ma:versionID="1da2b20269e8eb00fb754639bb1e12f2">
  <xsd:schema xmlns:xsd="http://www.w3.org/2001/XMLSchema" xmlns:xs="http://www.w3.org/2001/XMLSchema" xmlns:p="http://schemas.microsoft.com/office/2006/metadata/properties" xmlns:ns3="dee01ca2-f828-467b-af25-04cbedddc8e7" xmlns:ns4="90f8bc80-f0fd-46fd-bf79-5047360303ff" targetNamespace="http://schemas.microsoft.com/office/2006/metadata/properties" ma:root="true" ma:fieldsID="d95e5227b1be8a346a8538eef966e8fa" ns3:_="" ns4:_="">
    <xsd:import namespace="dee01ca2-f828-467b-af25-04cbedddc8e7"/>
    <xsd:import namespace="90f8bc80-f0fd-46fd-bf79-504736030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e01ca2-f828-467b-af25-04cbedddc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f8bc80-f0fd-46fd-bf79-5047360303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9C714B-6B19-48C0-A16F-B45BF89BDFDA}">
  <ds:schemaRefs>
    <ds:schemaRef ds:uri="http://schemas.openxmlformats.org/officeDocument/2006/bibliography"/>
  </ds:schemaRefs>
</ds:datastoreItem>
</file>

<file path=customXml/itemProps2.xml><?xml version="1.0" encoding="utf-8"?>
<ds:datastoreItem xmlns:ds="http://schemas.openxmlformats.org/officeDocument/2006/customXml" ds:itemID="{A986A337-7DA2-4A1E-A2CF-A5F8DB4056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318D70-5DA5-453A-A3E0-DDCB7F2D1818}">
  <ds:schemaRefs>
    <ds:schemaRef ds:uri="http://schemas.microsoft.com/sharepoint/v3/contenttype/forms"/>
  </ds:schemaRefs>
</ds:datastoreItem>
</file>

<file path=customXml/itemProps4.xml><?xml version="1.0" encoding="utf-8"?>
<ds:datastoreItem xmlns:ds="http://schemas.openxmlformats.org/officeDocument/2006/customXml" ds:itemID="{D8CA4CCF-F315-40B2-A90C-80E94397C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e01ca2-f828-467b-af25-04cbedddc8e7"/>
    <ds:schemaRef ds:uri="90f8bc80-f0fd-46fd-bf79-504736030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ku, Everlyn</dc:creator>
  <cp:keywords/>
  <dc:description/>
  <cp:lastModifiedBy>Nguku, Everlyn</cp:lastModifiedBy>
  <cp:revision>2</cp:revision>
  <dcterms:created xsi:type="dcterms:W3CDTF">2023-04-14T11:44:00Z</dcterms:created>
  <dcterms:modified xsi:type="dcterms:W3CDTF">2023-04-1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6EA63D568EED40BFD8FDCAC5676567</vt:lpwstr>
  </property>
</Properties>
</file>